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4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5.xml" ContentType="application/vnd.openxmlformats-officedocument.wordprocessingml.footer+xml"/>
  <Override PartName="/word/header12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BB947" w14:textId="60454E70" w:rsidR="00DA7D78" w:rsidRDefault="00DE4247" w:rsidP="00982FF0">
      <w:bookmarkStart w:id="0" w:name="_Toc105625578"/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49869F5" wp14:editId="4EA086A6">
                <wp:simplePos x="0" y="0"/>
                <wp:positionH relativeFrom="margin">
                  <wp:posOffset>187862</wp:posOffset>
                </wp:positionH>
                <wp:positionV relativeFrom="paragraph">
                  <wp:posOffset>19099</wp:posOffset>
                </wp:positionV>
                <wp:extent cx="6134735" cy="9235440"/>
                <wp:effectExtent l="19050" t="19050" r="37465" b="4191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76B17432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D04562">
                              <w:rPr>
                                <w:b/>
                                <w:sz w:val="34"/>
                                <w:szCs w:val="34"/>
                              </w:rPr>
                              <w:t>Digital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 Design Principles</w:t>
                            </w:r>
                          </w:p>
                          <w:p w14:paraId="35305EF1" w14:textId="77AFEC72" w:rsidR="00DE4247" w:rsidRPr="0084546E" w:rsidRDefault="0084546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 w:rsidRPr="0084546E">
                              <w:rPr>
                                <w:b/>
                                <w:sz w:val="34"/>
                                <w:szCs w:val="34"/>
                              </w:rPr>
                              <w:t>Topic</w:t>
                            </w:r>
                            <w:r w:rsidR="00DE4247" w:rsidRP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B859F9">
                              <w:rPr>
                                <w:b/>
                                <w:sz w:val="34"/>
                                <w:szCs w:val="34"/>
                              </w:rPr>
                              <w:t>Half Adder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5186D09A" w:rsidR="00722E07" w:rsidRDefault="00A528F0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Ju</w:t>
                            </w:r>
                            <w:r w:rsidR="00B859F9">
                              <w:rPr>
                                <w:b/>
                                <w:sz w:val="28"/>
                                <w:szCs w:val="28"/>
                              </w:rPr>
                              <w:t>ly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B859F9">
                              <w:rPr>
                                <w:b/>
                                <w:sz w:val="28"/>
                                <w:szCs w:val="28"/>
                              </w:rPr>
                              <w:t>5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>,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869F5" id="Rectangle 36" o:spid="_x0000_s1026" style="position:absolute;left:0;text-align:left;margin-left:14.8pt;margin-top:1.5pt;width:483.05pt;height:727.2pt;z-index:-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" filled="f" strokeweight="4.5pt">
                <v:stroke startarrowwidth="narrow" startarrowlength="short" endarrowwidth="narrow" endarrowlength="short" linestyle="thinThick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76B17432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D04562">
                        <w:rPr>
                          <w:b/>
                          <w:sz w:val="34"/>
                          <w:szCs w:val="34"/>
                        </w:rPr>
                        <w:t>Digital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 xml:space="preserve"> Design Principles</w:t>
                      </w:r>
                    </w:p>
                    <w:p w14:paraId="35305EF1" w14:textId="77AFEC72" w:rsidR="00DE4247" w:rsidRPr="0084546E" w:rsidRDefault="0084546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 w:rsidRPr="0084546E">
                        <w:rPr>
                          <w:b/>
                          <w:sz w:val="34"/>
                          <w:szCs w:val="34"/>
                        </w:rPr>
                        <w:t>Topic</w:t>
                      </w:r>
                      <w:r w:rsidR="00DE4247" w:rsidRPr="0084546E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B859F9">
                        <w:rPr>
                          <w:b/>
                          <w:sz w:val="34"/>
                          <w:szCs w:val="34"/>
                        </w:rPr>
                        <w:t>Half Adder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5186D09A" w:rsidR="00722E07" w:rsidRDefault="00A528F0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Ju</w:t>
                      </w:r>
                      <w:r w:rsidR="00B859F9">
                        <w:rPr>
                          <w:b/>
                          <w:sz w:val="28"/>
                          <w:szCs w:val="28"/>
                        </w:rPr>
                        <w:t>ly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B859F9">
                        <w:rPr>
                          <w:b/>
                          <w:sz w:val="28"/>
                          <w:szCs w:val="28"/>
                        </w:rPr>
                        <w:t>5</w:t>
                      </w:r>
                      <w:r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>,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38962D08" w14:textId="4DA46567" w:rsidR="003E72E9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1084816" w:history="1">
            <w:r w:rsidR="003E72E9" w:rsidRPr="00447BB0">
              <w:rPr>
                <w:rStyle w:val="Hyperlink"/>
                <w:lang w:val="en"/>
              </w:rPr>
              <w:t>1.</w:t>
            </w:r>
            <w:r w:rsidR="003E72E9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3E72E9" w:rsidRPr="00447BB0">
              <w:rPr>
                <w:rStyle w:val="Hyperlink"/>
                <w:lang w:val="en"/>
              </w:rPr>
              <w:t>Objectives</w:t>
            </w:r>
            <w:r w:rsidR="003E72E9">
              <w:rPr>
                <w:webHidden/>
              </w:rPr>
              <w:tab/>
            </w:r>
            <w:r w:rsidR="003E72E9">
              <w:rPr>
                <w:webHidden/>
              </w:rPr>
              <w:fldChar w:fldCharType="begin"/>
            </w:r>
            <w:r w:rsidR="003E72E9">
              <w:rPr>
                <w:webHidden/>
              </w:rPr>
              <w:instrText xml:space="preserve"> PAGEREF _Toc171084816 \h </w:instrText>
            </w:r>
            <w:r w:rsidR="003E72E9">
              <w:rPr>
                <w:webHidden/>
              </w:rPr>
            </w:r>
            <w:r w:rsidR="003E72E9">
              <w:rPr>
                <w:webHidden/>
              </w:rPr>
              <w:fldChar w:fldCharType="separate"/>
            </w:r>
            <w:r w:rsidR="00167E40">
              <w:rPr>
                <w:webHidden/>
              </w:rPr>
              <w:t>4</w:t>
            </w:r>
            <w:r w:rsidR="003E72E9">
              <w:rPr>
                <w:webHidden/>
              </w:rPr>
              <w:fldChar w:fldCharType="end"/>
            </w:r>
          </w:hyperlink>
        </w:p>
        <w:p w14:paraId="744A5B8D" w14:textId="0C07795D" w:rsidR="003E72E9" w:rsidRDefault="003E72E9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084817" w:history="1">
            <w:r w:rsidRPr="00447BB0">
              <w:rPr>
                <w:rStyle w:val="Hyperlink"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447BB0">
              <w:rPr>
                <w:rStyle w:val="Hyperlink"/>
              </w:rPr>
              <w:t>Theory and Desig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848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167E40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63A733A5" w14:textId="263747DB" w:rsidR="003E72E9" w:rsidRDefault="003E72E9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084818" w:history="1">
            <w:r w:rsidRPr="00447BB0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447BB0">
              <w:rPr>
                <w:rStyle w:val="Hyperlink"/>
                <w:noProof/>
              </w:rPr>
              <w:t>The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084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7E4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7531DC" w14:textId="0B45FFF9" w:rsidR="003E72E9" w:rsidRDefault="003E72E9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084819" w:history="1">
            <w:r w:rsidRPr="00447BB0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447BB0">
              <w:rPr>
                <w:rStyle w:val="Hyperlink"/>
                <w:noProof/>
                <w:shd w:val="clear" w:color="auto" w:fill="FFFFFF"/>
              </w:rPr>
              <w:t>Requir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084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7E4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06947F" w14:textId="310BB03D" w:rsidR="003E72E9" w:rsidRDefault="003E72E9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084820" w:history="1">
            <w:r w:rsidRPr="00447BB0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447BB0">
              <w:rPr>
                <w:rStyle w:val="Hyperlink"/>
                <w:noProof/>
                <w:shd w:val="clear" w:color="auto" w:fill="FFFFFF"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084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7E4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BA23A" w14:textId="278DD6AD" w:rsidR="003E72E9" w:rsidRDefault="003E72E9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084821" w:history="1">
            <w:r w:rsidRPr="00447BB0">
              <w:rPr>
                <w:rStyle w:val="Hyperlink"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447BB0">
              <w:rPr>
                <w:rStyle w:val="Hyperlink"/>
              </w:rPr>
              <w:t>VHDL and Verilo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848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167E40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600B7FF5" w14:textId="25D18A15" w:rsidR="003E72E9" w:rsidRDefault="003E72E9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084822" w:history="1">
            <w:r w:rsidRPr="00447BB0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447BB0">
              <w:rPr>
                <w:rStyle w:val="Hyperlink"/>
                <w:noProof/>
              </w:rPr>
              <w:t>VHDL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084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7E4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8C1A1" w14:textId="260DF9DC" w:rsidR="003E72E9" w:rsidRDefault="003E72E9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084823" w:history="1">
            <w:r w:rsidRPr="00447BB0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447BB0">
              <w:rPr>
                <w:rStyle w:val="Hyperlink"/>
                <w:noProof/>
              </w:rPr>
              <w:t>Verilog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084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7E40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691F59" w14:textId="3DE51811" w:rsidR="003E72E9" w:rsidRDefault="003E72E9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084824" w:history="1">
            <w:r w:rsidRPr="00447BB0">
              <w:rPr>
                <w:rStyle w:val="Hyperlink"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447BB0">
              <w:rPr>
                <w:rStyle w:val="Hyperlink"/>
              </w:rPr>
              <w:t>Pin Plann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848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167E40"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5BE45559" w14:textId="5D868F65" w:rsidR="003E72E9" w:rsidRDefault="003E72E9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084825" w:history="1">
            <w:r w:rsidRPr="00447BB0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447BB0">
              <w:rPr>
                <w:rStyle w:val="Hyperlink"/>
                <w:noProof/>
              </w:rPr>
              <w:t>Input and Out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084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7E40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B2421" w14:textId="17A72FA2" w:rsidR="003E72E9" w:rsidRDefault="003E72E9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1084826" w:history="1">
            <w:r w:rsidRPr="00447BB0">
              <w:rPr>
                <w:rStyle w:val="Hyperlink"/>
              </w:rPr>
              <w:t>5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447BB0">
              <w:rPr>
                <w:rStyle w:val="Hyperlink"/>
              </w:rPr>
              <w:t>Resu</w:t>
            </w:r>
            <w:r w:rsidRPr="00447BB0">
              <w:rPr>
                <w:rStyle w:val="Hyperlink"/>
              </w:rPr>
              <w:t>l</w:t>
            </w:r>
            <w:r w:rsidRPr="00447BB0">
              <w:rPr>
                <w:rStyle w:val="Hyperlink"/>
              </w:rPr>
              <w:t>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8482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167E40"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7D95E452" w14:textId="09FF0EA0" w:rsidR="003E72E9" w:rsidRDefault="003E72E9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084827" w:history="1">
            <w:r w:rsidRPr="00447BB0">
              <w:rPr>
                <w:rStyle w:val="Hyperlink"/>
                <w:noProof/>
              </w:rPr>
              <w:t>5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447BB0">
              <w:rPr>
                <w:rStyle w:val="Hyperlink"/>
                <w:noProof/>
              </w:rPr>
              <w:t>Half Ad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084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7E40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6511ED" w14:textId="01A89D87" w:rsidR="003E72E9" w:rsidRDefault="003E72E9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1084828" w:history="1">
            <w:r w:rsidRPr="00447BB0">
              <w:rPr>
                <w:rStyle w:val="Hyperlink"/>
                <w:noProof/>
              </w:rPr>
              <w:t>5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447BB0">
              <w:rPr>
                <w:rStyle w:val="Hyperlink"/>
                <w:noProof/>
              </w:rPr>
              <w:t>Half Subtrac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1084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167E40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86689" w14:textId="126D9FEB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5B4397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09DC6731" w14:textId="773AAC3A" w:rsidR="00167E40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71084858" w:history="1">
        <w:r w:rsidR="00167E40" w:rsidRPr="00D91453">
          <w:rPr>
            <w:rStyle w:val="Hyperlink"/>
            <w:noProof/>
          </w:rPr>
          <w:t>Figure 2</w:t>
        </w:r>
        <w:r w:rsidR="00167E40" w:rsidRPr="00D91453">
          <w:rPr>
            <w:rStyle w:val="Hyperlink"/>
            <w:noProof/>
          </w:rPr>
          <w:noBreakHyphen/>
          <w:t>1: Half Adder Truth Table</w:t>
        </w:r>
        <w:r w:rsidR="00167E40">
          <w:rPr>
            <w:noProof/>
            <w:webHidden/>
          </w:rPr>
          <w:tab/>
        </w:r>
        <w:r w:rsidR="00167E40">
          <w:rPr>
            <w:noProof/>
            <w:webHidden/>
          </w:rPr>
          <w:fldChar w:fldCharType="begin"/>
        </w:r>
        <w:r w:rsidR="00167E40">
          <w:rPr>
            <w:noProof/>
            <w:webHidden/>
          </w:rPr>
          <w:instrText xml:space="preserve"> PAGEREF _Toc171084858 \h </w:instrText>
        </w:r>
        <w:r w:rsidR="00167E40">
          <w:rPr>
            <w:noProof/>
            <w:webHidden/>
          </w:rPr>
        </w:r>
        <w:r w:rsidR="00167E40">
          <w:rPr>
            <w:noProof/>
            <w:webHidden/>
          </w:rPr>
          <w:fldChar w:fldCharType="separate"/>
        </w:r>
        <w:r w:rsidR="00167E40">
          <w:rPr>
            <w:noProof/>
            <w:webHidden/>
          </w:rPr>
          <w:t>6</w:t>
        </w:r>
        <w:r w:rsidR="00167E40">
          <w:rPr>
            <w:noProof/>
            <w:webHidden/>
          </w:rPr>
          <w:fldChar w:fldCharType="end"/>
        </w:r>
      </w:hyperlink>
    </w:p>
    <w:p w14:paraId="676F893B" w14:textId="69A546B2" w:rsidR="00167E40" w:rsidRDefault="00167E4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084859" w:history="1">
        <w:r w:rsidRPr="00D91453">
          <w:rPr>
            <w:rStyle w:val="Hyperlink"/>
            <w:noProof/>
          </w:rPr>
          <w:t>Figure 2</w:t>
        </w:r>
        <w:r w:rsidRPr="00D91453">
          <w:rPr>
            <w:rStyle w:val="Hyperlink"/>
            <w:noProof/>
          </w:rPr>
          <w:noBreakHyphen/>
          <w:t>2: Half Subtractor's truth t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848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CF092BF" w14:textId="0AD14802" w:rsidR="00167E40" w:rsidRDefault="00167E4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084860" w:history="1">
        <w:r w:rsidRPr="00D91453">
          <w:rPr>
            <w:rStyle w:val="Hyperlink"/>
            <w:noProof/>
          </w:rPr>
          <w:t>Figure 4</w:t>
        </w:r>
        <w:r w:rsidRPr="00D91453">
          <w:rPr>
            <w:rStyle w:val="Hyperlink"/>
            <w:noProof/>
          </w:rPr>
          <w:noBreakHyphen/>
          <w:t>1: SCEMA5F31C6N bo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848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43A7BF4" w14:textId="170A7043" w:rsidR="00167E40" w:rsidRDefault="00167E4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084861" w:history="1">
        <w:r w:rsidRPr="00D91453">
          <w:rPr>
            <w:rStyle w:val="Hyperlink"/>
            <w:noProof/>
          </w:rPr>
          <w:t>Figure 4</w:t>
        </w:r>
        <w:r w:rsidRPr="00D91453">
          <w:rPr>
            <w:rStyle w:val="Hyperlink"/>
            <w:noProof/>
          </w:rPr>
          <w:noBreakHyphen/>
          <w:t>2: SW0 and SW1 Pin N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848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2B2464A" w14:textId="2F13D474" w:rsidR="00167E40" w:rsidRDefault="00167E4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084862" w:history="1">
        <w:r w:rsidRPr="00D91453">
          <w:rPr>
            <w:rStyle w:val="Hyperlink"/>
            <w:noProof/>
          </w:rPr>
          <w:t>Figure 4</w:t>
        </w:r>
        <w:r w:rsidRPr="00D91453">
          <w:rPr>
            <w:rStyle w:val="Hyperlink"/>
            <w:noProof/>
          </w:rPr>
          <w:noBreakHyphen/>
          <w:t>3: LEDR0's Pin N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848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C3F4819" w14:textId="338A6575" w:rsidR="00167E40" w:rsidRDefault="00167E4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084863" w:history="1">
        <w:r w:rsidRPr="00D91453">
          <w:rPr>
            <w:rStyle w:val="Hyperlink"/>
            <w:noProof/>
          </w:rPr>
          <w:t>Figure 4</w:t>
        </w:r>
        <w:r w:rsidRPr="00D91453">
          <w:rPr>
            <w:rStyle w:val="Hyperlink"/>
            <w:noProof/>
          </w:rPr>
          <w:noBreakHyphen/>
          <w:t>4: HEX's Pin N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848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2BD97EF" w14:textId="760C9299" w:rsidR="00167E40" w:rsidRDefault="00167E4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084864" w:history="1">
        <w:r w:rsidRPr="00D91453">
          <w:rPr>
            <w:rStyle w:val="Hyperlink"/>
            <w:noProof/>
          </w:rPr>
          <w:t>Figure 5</w:t>
        </w:r>
        <w:r w:rsidRPr="00D91453">
          <w:rPr>
            <w:rStyle w:val="Hyperlink"/>
            <w:noProof/>
          </w:rPr>
          <w:noBreakHyphen/>
          <w:t>1: Output for Half Add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848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E7AAD23" w14:textId="2DCD3CB5" w:rsidR="00167E40" w:rsidRDefault="00167E4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1084865" w:history="1">
        <w:r w:rsidRPr="00D91453">
          <w:rPr>
            <w:rStyle w:val="Hyperlink"/>
            <w:noProof/>
          </w:rPr>
          <w:t>Figure 5</w:t>
        </w:r>
        <w:r w:rsidRPr="00D91453">
          <w:rPr>
            <w:rStyle w:val="Hyperlink"/>
            <w:noProof/>
          </w:rPr>
          <w:noBreakHyphen/>
          <w:t>2: Output for Half Subtrac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848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40CE93D" w14:textId="73511C69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5BC445A0" w14:textId="77777777" w:rsidR="00861B80" w:rsidRPr="008C47CE" w:rsidRDefault="000534F3" w:rsidP="00982FF0">
      <w:pPr>
        <w:rPr>
          <w:b/>
          <w:bCs/>
          <w:sz w:val="32"/>
          <w:szCs w:val="32"/>
          <w:lang w:val="vi-VN"/>
        </w:rPr>
        <w:sectPr w:rsidR="00861B80" w:rsidRPr="008C47CE" w:rsidSect="0054076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189BC5CF" w14:textId="61BEFCA2" w:rsidR="00683785" w:rsidRDefault="0084546E" w:rsidP="00982FF0">
      <w:pPr>
        <w:pStyle w:val="Heading1"/>
        <w:jc w:val="both"/>
        <w:rPr>
          <w:lang w:val="en"/>
        </w:rPr>
      </w:pPr>
      <w:bookmarkStart w:id="2" w:name="_Toc171084816"/>
      <w:r>
        <w:rPr>
          <w:lang w:val="en"/>
        </w:rPr>
        <w:lastRenderedPageBreak/>
        <w:t>Objectives</w:t>
      </w:r>
      <w:bookmarkEnd w:id="2"/>
    </w:p>
    <w:p w14:paraId="601B334C" w14:textId="61FC5F05" w:rsidR="00D04562" w:rsidRPr="00D04562" w:rsidRDefault="00074B3A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 xml:space="preserve">Design </w:t>
      </w:r>
      <w:proofErr w:type="gramStart"/>
      <w:r w:rsidR="00A528F0">
        <w:rPr>
          <w:sz w:val="26"/>
          <w:szCs w:val="28"/>
          <w:lang w:val="en"/>
        </w:rPr>
        <w:t>an</w:t>
      </w:r>
      <w:proofErr w:type="gramEnd"/>
      <w:r w:rsidR="00A528F0">
        <w:rPr>
          <w:sz w:val="26"/>
          <w:szCs w:val="28"/>
          <w:lang w:val="en"/>
        </w:rPr>
        <w:t xml:space="preserve"> </w:t>
      </w:r>
      <w:r w:rsidR="00B859F9">
        <w:rPr>
          <w:sz w:val="26"/>
          <w:szCs w:val="28"/>
          <w:lang w:val="en"/>
        </w:rPr>
        <w:t>Half Adder</w:t>
      </w:r>
      <w:r w:rsidR="00A528F0">
        <w:rPr>
          <w:sz w:val="26"/>
          <w:szCs w:val="28"/>
          <w:lang w:val="en"/>
        </w:rPr>
        <w:t xml:space="preserve"> </w:t>
      </w:r>
      <w:r>
        <w:rPr>
          <w:sz w:val="26"/>
          <w:szCs w:val="28"/>
          <w:lang w:val="en"/>
        </w:rPr>
        <w:t>using Quartus software</w:t>
      </w:r>
      <w:r w:rsidR="00D04562" w:rsidRPr="00D04562">
        <w:rPr>
          <w:sz w:val="26"/>
          <w:szCs w:val="28"/>
          <w:lang w:val="en"/>
        </w:rPr>
        <w:t>.</w:t>
      </w:r>
    </w:p>
    <w:p w14:paraId="35F3B31B" w14:textId="698D9D50" w:rsidR="007C577D" w:rsidRDefault="00074B3A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>W</w:t>
      </w:r>
      <w:r w:rsidR="00D04562" w:rsidRPr="00D04562">
        <w:rPr>
          <w:sz w:val="26"/>
          <w:szCs w:val="28"/>
          <w:lang w:val="en"/>
        </w:rPr>
        <w:t xml:space="preserve">rite a </w:t>
      </w:r>
      <w:r w:rsidR="00D04562">
        <w:rPr>
          <w:sz w:val="26"/>
          <w:szCs w:val="28"/>
          <w:lang w:val="en"/>
        </w:rPr>
        <w:t xml:space="preserve">VHDL and Verilog </w:t>
      </w:r>
      <w:r w:rsidR="00D04562" w:rsidRPr="00D04562">
        <w:rPr>
          <w:sz w:val="26"/>
          <w:szCs w:val="28"/>
          <w:lang w:val="en"/>
        </w:rPr>
        <w:t xml:space="preserve">code </w:t>
      </w:r>
      <w:r>
        <w:rPr>
          <w:sz w:val="26"/>
          <w:szCs w:val="28"/>
          <w:lang w:val="en"/>
        </w:rPr>
        <w:t>from the design</w:t>
      </w:r>
      <w:r w:rsidR="007C577D" w:rsidRPr="00D04562">
        <w:rPr>
          <w:sz w:val="26"/>
          <w:szCs w:val="28"/>
          <w:lang w:val="en"/>
        </w:rPr>
        <w:t>.</w:t>
      </w:r>
    </w:p>
    <w:p w14:paraId="5ADCC9AE" w14:textId="704F5E68" w:rsidR="00D04562" w:rsidRDefault="0051188B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 xml:space="preserve">Push the code </w:t>
      </w:r>
      <w:r w:rsidR="00074B3A">
        <w:rPr>
          <w:sz w:val="26"/>
          <w:szCs w:val="28"/>
          <w:lang w:val="en"/>
        </w:rPr>
        <w:t xml:space="preserve">and run </w:t>
      </w:r>
      <w:r>
        <w:rPr>
          <w:sz w:val="26"/>
          <w:szCs w:val="28"/>
          <w:lang w:val="en"/>
        </w:rPr>
        <w:t xml:space="preserve">to </w:t>
      </w:r>
      <w:r w:rsidR="00074B3A">
        <w:rPr>
          <w:sz w:val="26"/>
          <w:szCs w:val="28"/>
          <w:lang w:val="en"/>
        </w:rPr>
        <w:t xml:space="preserve">the </w:t>
      </w:r>
      <w:r>
        <w:rPr>
          <w:sz w:val="26"/>
          <w:szCs w:val="28"/>
          <w:lang w:val="en"/>
        </w:rPr>
        <w:t>SCEMA5F31C6N board.</w:t>
      </w:r>
    </w:p>
    <w:p w14:paraId="2181D3B7" w14:textId="77777777" w:rsidR="0087461C" w:rsidRPr="0087461C" w:rsidRDefault="0087461C" w:rsidP="00982FF0">
      <w:pPr>
        <w:spacing w:before="240"/>
        <w:rPr>
          <w:sz w:val="26"/>
          <w:szCs w:val="28"/>
          <w:lang w:val="en"/>
        </w:rPr>
      </w:pPr>
    </w:p>
    <w:p w14:paraId="023D0526" w14:textId="77777777" w:rsidR="007C577D" w:rsidRPr="007C577D" w:rsidRDefault="007C577D" w:rsidP="00982FF0">
      <w:pPr>
        <w:rPr>
          <w:lang w:val="en"/>
        </w:rPr>
      </w:pPr>
    </w:p>
    <w:p w14:paraId="54771121" w14:textId="77777777" w:rsidR="00FC3681" w:rsidRDefault="00683785" w:rsidP="00982FF0">
      <w:pPr>
        <w:rPr>
          <w:lang w:val="en"/>
        </w:rPr>
        <w:sectPr w:rsidR="00FC3681" w:rsidSect="00861B80">
          <w:headerReference w:type="first" r:id="rId14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>
        <w:rPr>
          <w:lang w:val="en"/>
        </w:rPr>
        <w:br w:type="page"/>
      </w:r>
    </w:p>
    <w:p w14:paraId="7DA4F498" w14:textId="4F2789B0" w:rsidR="0077199C" w:rsidRDefault="00A528F0" w:rsidP="00982FF0">
      <w:pPr>
        <w:pStyle w:val="Heading1"/>
        <w:spacing w:line="276" w:lineRule="auto"/>
        <w:jc w:val="both"/>
      </w:pPr>
      <w:bookmarkStart w:id="3" w:name="_Toc171084817"/>
      <w:r>
        <w:lastRenderedPageBreak/>
        <w:t xml:space="preserve">Theory and </w:t>
      </w:r>
      <w:r w:rsidR="00074B3A">
        <w:t>Design</w:t>
      </w:r>
      <w:bookmarkEnd w:id="3"/>
    </w:p>
    <w:p w14:paraId="4343CFA7" w14:textId="4B1C68AA" w:rsidR="00A528F0" w:rsidRDefault="00A528F0" w:rsidP="00A528F0">
      <w:pPr>
        <w:pStyle w:val="Heading2"/>
      </w:pPr>
      <w:bookmarkStart w:id="4" w:name="_Toc171084818"/>
      <w:r>
        <w:t>Theory</w:t>
      </w:r>
      <w:bookmarkEnd w:id="4"/>
    </w:p>
    <w:p w14:paraId="2B0C453F" w14:textId="336E9EA8" w:rsidR="00B859F9" w:rsidRDefault="00B859F9" w:rsidP="00B859F9">
      <w:pPr>
        <w:shd w:val="clear" w:color="auto" w:fill="FFFFFF"/>
        <w:jc w:val="left"/>
        <w:rPr>
          <w:sz w:val="26"/>
        </w:rPr>
      </w:pPr>
      <w:r>
        <w:t xml:space="preserve"> Half adder is used for </w:t>
      </w:r>
      <w:r>
        <w:rPr>
          <w:sz w:val="26"/>
        </w:rPr>
        <w:t>a</w:t>
      </w:r>
      <w:r w:rsidRPr="00B859F9">
        <w:rPr>
          <w:sz w:val="26"/>
        </w:rPr>
        <w:t>dding a basic function of digital</w:t>
      </w:r>
      <w:r>
        <w:rPr>
          <w:sz w:val="26"/>
        </w:rPr>
        <w:t xml:space="preserve"> </w:t>
      </w:r>
      <w:r w:rsidRPr="00B859F9">
        <w:rPr>
          <w:sz w:val="26"/>
        </w:rPr>
        <w:t>circuits.</w:t>
      </w:r>
      <w:r>
        <w:rPr>
          <w:sz w:val="26"/>
        </w:rPr>
        <w:t xml:space="preserve"> </w:t>
      </w:r>
    </w:p>
    <w:p w14:paraId="4570391C" w14:textId="77777777" w:rsidR="00B859F9" w:rsidRPr="00B859F9" w:rsidRDefault="00B859F9" w:rsidP="00B859F9">
      <w:pPr>
        <w:pStyle w:val="ListParagraph"/>
        <w:numPr>
          <w:ilvl w:val="0"/>
          <w:numId w:val="37"/>
        </w:numPr>
        <w:shd w:val="clear" w:color="auto" w:fill="FFFFFF"/>
        <w:jc w:val="left"/>
        <w:rPr>
          <w:szCs w:val="24"/>
        </w:rPr>
      </w:pPr>
      <w:r w:rsidRPr="00B859F9">
        <w:rPr>
          <w:sz w:val="26"/>
        </w:rPr>
        <w:t>It is useful in many data</w:t>
      </w:r>
      <w:r>
        <w:rPr>
          <w:sz w:val="26"/>
        </w:rPr>
        <w:t xml:space="preserve"> </w:t>
      </w:r>
      <w:r w:rsidRPr="00B859F9">
        <w:rPr>
          <w:sz w:val="26"/>
        </w:rPr>
        <w:t>processing applications.</w:t>
      </w:r>
      <w:r>
        <w:rPr>
          <w:sz w:val="26"/>
        </w:rPr>
        <w:t xml:space="preserve"> </w:t>
      </w:r>
    </w:p>
    <w:p w14:paraId="6EE5D315" w14:textId="77777777" w:rsidR="00B859F9" w:rsidRPr="00B859F9" w:rsidRDefault="00B859F9" w:rsidP="00B859F9">
      <w:pPr>
        <w:pStyle w:val="ListParagraph"/>
        <w:numPr>
          <w:ilvl w:val="0"/>
          <w:numId w:val="37"/>
        </w:numPr>
        <w:shd w:val="clear" w:color="auto" w:fill="FFFFFF"/>
        <w:jc w:val="left"/>
        <w:rPr>
          <w:szCs w:val="24"/>
        </w:rPr>
      </w:pPr>
      <w:r w:rsidRPr="00B859F9">
        <w:rPr>
          <w:sz w:val="26"/>
        </w:rPr>
        <w:t>This circuit implements the</w:t>
      </w:r>
      <w:r>
        <w:rPr>
          <w:sz w:val="26"/>
        </w:rPr>
        <w:t xml:space="preserve"> </w:t>
      </w:r>
      <w:r w:rsidRPr="00B859F9">
        <w:rPr>
          <w:sz w:val="26"/>
        </w:rPr>
        <w:t>following:</w:t>
      </w:r>
      <w:r>
        <w:rPr>
          <w:sz w:val="26"/>
        </w:rPr>
        <w:t xml:space="preserve"> </w:t>
      </w:r>
    </w:p>
    <w:p w14:paraId="4BD2C153" w14:textId="77777777" w:rsidR="00B859F9" w:rsidRPr="00B859F9" w:rsidRDefault="00B859F9" w:rsidP="00B859F9">
      <w:pPr>
        <w:pStyle w:val="ListParagraph"/>
        <w:numPr>
          <w:ilvl w:val="0"/>
          <w:numId w:val="43"/>
        </w:numPr>
        <w:shd w:val="clear" w:color="auto" w:fill="FFFFFF"/>
        <w:jc w:val="left"/>
        <w:rPr>
          <w:szCs w:val="24"/>
        </w:rPr>
      </w:pPr>
      <w:r w:rsidRPr="00B859F9">
        <w:rPr>
          <w:sz w:val="26"/>
        </w:rPr>
        <w:t>0 + 0 = 00</w:t>
      </w:r>
      <w:r>
        <w:rPr>
          <w:sz w:val="26"/>
        </w:rPr>
        <w:t xml:space="preserve"> </w:t>
      </w:r>
    </w:p>
    <w:p w14:paraId="6C82B321" w14:textId="77777777" w:rsidR="00B859F9" w:rsidRPr="00B859F9" w:rsidRDefault="00B859F9" w:rsidP="00B859F9">
      <w:pPr>
        <w:pStyle w:val="ListParagraph"/>
        <w:numPr>
          <w:ilvl w:val="0"/>
          <w:numId w:val="43"/>
        </w:numPr>
        <w:shd w:val="clear" w:color="auto" w:fill="FFFFFF"/>
        <w:jc w:val="left"/>
        <w:rPr>
          <w:szCs w:val="24"/>
        </w:rPr>
      </w:pPr>
      <w:r w:rsidRPr="00B859F9">
        <w:rPr>
          <w:sz w:val="26"/>
        </w:rPr>
        <w:t>0 + 1 = 01</w:t>
      </w:r>
    </w:p>
    <w:p w14:paraId="483CD95C" w14:textId="77777777" w:rsidR="00B859F9" w:rsidRPr="00B859F9" w:rsidRDefault="00B859F9" w:rsidP="00B859F9">
      <w:pPr>
        <w:pStyle w:val="ListParagraph"/>
        <w:numPr>
          <w:ilvl w:val="0"/>
          <w:numId w:val="43"/>
        </w:numPr>
        <w:shd w:val="clear" w:color="auto" w:fill="FFFFFF"/>
        <w:jc w:val="left"/>
        <w:rPr>
          <w:szCs w:val="24"/>
        </w:rPr>
      </w:pPr>
      <w:r w:rsidRPr="00B859F9">
        <w:rPr>
          <w:sz w:val="26"/>
        </w:rPr>
        <w:t>1 + 0 = 01</w:t>
      </w:r>
    </w:p>
    <w:p w14:paraId="6C9EAE67" w14:textId="54652B59" w:rsidR="00B859F9" w:rsidRPr="00B859F9" w:rsidRDefault="00B859F9" w:rsidP="00B859F9">
      <w:pPr>
        <w:pStyle w:val="ListParagraph"/>
        <w:numPr>
          <w:ilvl w:val="0"/>
          <w:numId w:val="43"/>
        </w:numPr>
        <w:shd w:val="clear" w:color="auto" w:fill="FFFFFF"/>
        <w:jc w:val="left"/>
        <w:rPr>
          <w:szCs w:val="24"/>
        </w:rPr>
      </w:pPr>
      <w:r w:rsidRPr="00B859F9">
        <w:rPr>
          <w:sz w:val="26"/>
        </w:rPr>
        <w:t>1 + 1 = 10</w:t>
      </w:r>
    </w:p>
    <w:p w14:paraId="4019CACC" w14:textId="1E959E94" w:rsidR="00B859F9" w:rsidRPr="00B859F9" w:rsidRDefault="00B859F9" w:rsidP="00B859F9"/>
    <w:p w14:paraId="1513D0EF" w14:textId="41AB5B2A" w:rsidR="0087461C" w:rsidRDefault="00074B3A" w:rsidP="00982FF0">
      <w:pPr>
        <w:pStyle w:val="Heading2"/>
        <w:spacing w:line="276" w:lineRule="auto"/>
        <w:rPr>
          <w:shd w:val="clear" w:color="auto" w:fill="FFFFFF"/>
        </w:rPr>
      </w:pPr>
      <w:bookmarkStart w:id="5" w:name="_Toc171084819"/>
      <w:r>
        <w:rPr>
          <w:shd w:val="clear" w:color="auto" w:fill="FFFFFF"/>
        </w:rPr>
        <w:t>Requirement</w:t>
      </w:r>
      <w:bookmarkEnd w:id="5"/>
    </w:p>
    <w:p w14:paraId="3438C57D" w14:textId="6EFACFDA" w:rsidR="007B5F17" w:rsidRDefault="007B5F17" w:rsidP="007B5F17">
      <w:pPr>
        <w:pStyle w:val="ListParagraph"/>
        <w:numPr>
          <w:ilvl w:val="0"/>
          <w:numId w:val="41"/>
        </w:numPr>
        <w:jc w:val="left"/>
      </w:pPr>
      <w:r w:rsidRPr="007B5F17">
        <w:rPr>
          <w:rStyle w:val="markedcontent"/>
        </w:rPr>
        <w:t>Use VHDL</w:t>
      </w:r>
      <w:r w:rsidR="00A528F0">
        <w:rPr>
          <w:rStyle w:val="markedcontent"/>
        </w:rPr>
        <w:t xml:space="preserve"> and Verilog</w:t>
      </w:r>
      <w:r w:rsidRPr="007B5F17">
        <w:rPr>
          <w:rStyle w:val="markedcontent"/>
        </w:rPr>
        <w:t xml:space="preserve"> to implement </w:t>
      </w:r>
      <w:r w:rsidR="00B859F9">
        <w:rPr>
          <w:rStyle w:val="markedcontent"/>
        </w:rPr>
        <w:t xml:space="preserve">half adder </w:t>
      </w:r>
      <w:r w:rsidR="00A528F0">
        <w:rPr>
          <w:rStyle w:val="markedcontent"/>
        </w:rPr>
        <w:t>and display to LED [0:7].</w:t>
      </w:r>
    </w:p>
    <w:p w14:paraId="752F87B2" w14:textId="498067F3" w:rsidR="007B5F17" w:rsidRDefault="007B5F17" w:rsidP="007B5F17">
      <w:pPr>
        <w:pStyle w:val="ListParagraph"/>
        <w:numPr>
          <w:ilvl w:val="0"/>
          <w:numId w:val="41"/>
        </w:numPr>
        <w:jc w:val="left"/>
        <w:rPr>
          <w:rStyle w:val="markedcontent"/>
        </w:rPr>
      </w:pPr>
      <w:r w:rsidRPr="007B5F17">
        <w:rPr>
          <w:rStyle w:val="markedcontent"/>
        </w:rPr>
        <w:t>Introduction to the VHDL Case statement</w:t>
      </w:r>
      <w:r>
        <w:rPr>
          <w:rStyle w:val="markedcontent"/>
        </w:rPr>
        <w:t>.</w:t>
      </w:r>
    </w:p>
    <w:p w14:paraId="292409F7" w14:textId="3945DFF1" w:rsidR="007B5F17" w:rsidRPr="007B5F17" w:rsidRDefault="007B5F17" w:rsidP="007B5F17">
      <w:pPr>
        <w:pStyle w:val="ListParagraph"/>
        <w:numPr>
          <w:ilvl w:val="0"/>
          <w:numId w:val="41"/>
        </w:numPr>
        <w:jc w:val="left"/>
        <w:rPr>
          <w:rStyle w:val="markedcontent"/>
        </w:rPr>
      </w:pPr>
      <w:r w:rsidRPr="007B5F17">
        <w:rPr>
          <w:rStyle w:val="markedcontent"/>
          <w:b/>
          <w:bCs/>
        </w:rPr>
        <w:t>Above and beyond:</w:t>
      </w:r>
      <w:r>
        <w:rPr>
          <w:rStyle w:val="markedcontent"/>
          <w:b/>
          <w:bCs/>
        </w:rPr>
        <w:t xml:space="preserve"> </w:t>
      </w:r>
      <w:r w:rsidRPr="007B5F17">
        <w:rPr>
          <w:rStyle w:val="markedcontent"/>
          <w:b/>
          <w:bCs/>
        </w:rPr>
        <w:t xml:space="preserve"> </w:t>
      </w:r>
      <w:r w:rsidR="00A528F0">
        <w:rPr>
          <w:rStyle w:val="markedcontent"/>
        </w:rPr>
        <w:t xml:space="preserve">Adding </w:t>
      </w:r>
      <w:r w:rsidR="00B859F9">
        <w:rPr>
          <w:rStyle w:val="markedcontent"/>
        </w:rPr>
        <w:t>1</w:t>
      </w:r>
      <w:r w:rsidR="00A528F0">
        <w:rPr>
          <w:rStyle w:val="markedcontent"/>
        </w:rPr>
        <w:t xml:space="preserve"> more modes: </w:t>
      </w:r>
      <w:r w:rsidR="00B859F9">
        <w:rPr>
          <w:rStyle w:val="markedcontent"/>
        </w:rPr>
        <w:t>Half Subtractor</w:t>
      </w:r>
    </w:p>
    <w:p w14:paraId="7DA1EDC9" w14:textId="0278F3D9" w:rsidR="00074B3A" w:rsidRDefault="00074B3A" w:rsidP="00074B3A">
      <w:pPr>
        <w:pStyle w:val="Heading2"/>
        <w:rPr>
          <w:rStyle w:val="markedcontent"/>
          <w:shd w:val="clear" w:color="auto" w:fill="FFFFFF"/>
        </w:rPr>
      </w:pPr>
      <w:bookmarkStart w:id="6" w:name="_Toc171084820"/>
      <w:r>
        <w:rPr>
          <w:rStyle w:val="markedcontent"/>
          <w:shd w:val="clear" w:color="auto" w:fill="FFFFFF"/>
        </w:rPr>
        <w:t>Solution</w:t>
      </w:r>
      <w:bookmarkEnd w:id="6"/>
    </w:p>
    <w:p w14:paraId="608DCF6E" w14:textId="2E6B730B" w:rsidR="005649EB" w:rsidRDefault="007B5F17" w:rsidP="005649EB">
      <w:pPr>
        <w:spacing w:line="276" w:lineRule="auto"/>
        <w:jc w:val="left"/>
      </w:pPr>
      <w:r>
        <w:t>To design this</w:t>
      </w:r>
      <w:r w:rsidR="005649EB">
        <w:t xml:space="preserve"> system</w:t>
      </w:r>
      <w:r>
        <w:t>, first need to identify input and output</w:t>
      </w:r>
      <w:r w:rsidR="005649EB">
        <w:t>:</w:t>
      </w:r>
    </w:p>
    <w:p w14:paraId="1C9E3DC5" w14:textId="1089EC39" w:rsidR="007111F7" w:rsidRDefault="007B5F17" w:rsidP="005649EB">
      <w:pPr>
        <w:pStyle w:val="ListParagraph"/>
        <w:numPr>
          <w:ilvl w:val="0"/>
          <w:numId w:val="42"/>
        </w:numPr>
        <w:spacing w:line="276" w:lineRule="auto"/>
        <w:jc w:val="left"/>
      </w:pPr>
      <w:r>
        <w:t>Input</w:t>
      </w:r>
      <w:r w:rsidR="00B859F9">
        <w:t xml:space="preserve"> A</w:t>
      </w:r>
      <w:r>
        <w:t xml:space="preserve"> will be from SW0 to SW</w:t>
      </w:r>
      <w:r w:rsidR="00B859F9">
        <w:t>3</w:t>
      </w:r>
      <w:r w:rsidR="005649EB">
        <w:t>.</w:t>
      </w:r>
    </w:p>
    <w:p w14:paraId="00628243" w14:textId="3BB39084" w:rsidR="00B859F9" w:rsidRDefault="00B859F9" w:rsidP="005649EB">
      <w:pPr>
        <w:pStyle w:val="ListParagraph"/>
        <w:numPr>
          <w:ilvl w:val="0"/>
          <w:numId w:val="42"/>
        </w:numPr>
        <w:spacing w:line="276" w:lineRule="auto"/>
        <w:jc w:val="left"/>
      </w:pPr>
      <w:r>
        <w:t>Input B will be from SW4 to SW7.</w:t>
      </w:r>
    </w:p>
    <w:p w14:paraId="21E23BB5" w14:textId="7C65BAD8" w:rsidR="005649EB" w:rsidRPr="005649EB" w:rsidRDefault="005649EB" w:rsidP="005649EB">
      <w:pPr>
        <w:pStyle w:val="ListParagraph"/>
        <w:numPr>
          <w:ilvl w:val="0"/>
          <w:numId w:val="42"/>
        </w:numPr>
        <w:spacing w:line="276" w:lineRule="auto"/>
        <w:jc w:val="left"/>
        <w:rPr>
          <w:szCs w:val="24"/>
          <w:shd w:val="clear" w:color="auto" w:fill="FFFFFF"/>
        </w:rPr>
      </w:pPr>
      <w:r>
        <w:t>Output will be the 7 LE</w:t>
      </w:r>
      <w:r w:rsidR="00A528F0">
        <w:t>D</w:t>
      </w:r>
      <w:r>
        <w:t>.</w:t>
      </w:r>
    </w:p>
    <w:p w14:paraId="043438DF" w14:textId="3083D5D5" w:rsidR="005649EB" w:rsidRDefault="005649EB" w:rsidP="005649EB">
      <w:pPr>
        <w:spacing w:line="276" w:lineRule="auto"/>
        <w:jc w:val="left"/>
        <w:rPr>
          <w:rStyle w:val="markedcontent"/>
          <w:szCs w:val="24"/>
          <w:shd w:val="clear" w:color="auto" w:fill="FFFFFF"/>
        </w:rPr>
      </w:pPr>
      <w:r>
        <w:rPr>
          <w:rStyle w:val="markedcontent"/>
          <w:szCs w:val="24"/>
          <w:shd w:val="clear" w:color="auto" w:fill="FFFFFF"/>
        </w:rPr>
        <w:t xml:space="preserve">Then identify what the output will be </w:t>
      </w:r>
      <w:r w:rsidR="00B859F9">
        <w:rPr>
          <w:rStyle w:val="markedcontent"/>
          <w:szCs w:val="24"/>
          <w:shd w:val="clear" w:color="auto" w:fill="FFFFFF"/>
        </w:rPr>
        <w:t>using the below truth table</w:t>
      </w:r>
      <w:r>
        <w:rPr>
          <w:rStyle w:val="markedcontent"/>
          <w:szCs w:val="24"/>
          <w:shd w:val="clear" w:color="auto" w:fill="FFFFFF"/>
        </w:rPr>
        <w:t>,</w:t>
      </w:r>
    </w:p>
    <w:p w14:paraId="2F33EAA8" w14:textId="77777777" w:rsidR="00E325AD" w:rsidRPr="005649EB" w:rsidRDefault="00E325AD" w:rsidP="005649EB">
      <w:pPr>
        <w:spacing w:line="276" w:lineRule="auto"/>
        <w:jc w:val="left"/>
        <w:rPr>
          <w:rStyle w:val="markedcontent"/>
          <w:szCs w:val="24"/>
          <w:shd w:val="clear" w:color="auto" w:fill="FFFFFF"/>
        </w:rPr>
      </w:pPr>
    </w:p>
    <w:p w14:paraId="07FB6F27" w14:textId="6A725D4A" w:rsidR="009A6C47" w:rsidRDefault="00B859F9" w:rsidP="009A6C47">
      <w:pPr>
        <w:keepNext/>
        <w:spacing w:line="276" w:lineRule="auto"/>
        <w:jc w:val="center"/>
      </w:pPr>
      <w:r w:rsidRPr="00B859F9">
        <w:drawing>
          <wp:inline distT="0" distB="0" distL="0" distR="0" wp14:anchorId="4071D033" wp14:editId="134B4889">
            <wp:extent cx="3200400" cy="1703344"/>
            <wp:effectExtent l="0" t="0" r="0" b="0"/>
            <wp:docPr id="1435547226" name="Picture 1" descr="A table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547226" name="Picture 1" descr="A table with numbers and symbols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22853" cy="1715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0B7B0" w14:textId="631EC56B" w:rsidR="005649EB" w:rsidRDefault="009A6C47" w:rsidP="009A6C47">
      <w:pPr>
        <w:pStyle w:val="Caption"/>
      </w:pPr>
      <w:bookmarkStart w:id="7" w:name="_Toc171084858"/>
      <w:r>
        <w:t xml:space="preserve">Figure </w:t>
      </w:r>
      <w:r w:rsidR="00B859F9">
        <w:fldChar w:fldCharType="begin"/>
      </w:r>
      <w:r w:rsidR="00B859F9">
        <w:instrText xml:space="preserve"> STYLEREF 1 \s </w:instrText>
      </w:r>
      <w:r w:rsidR="00B859F9">
        <w:fldChar w:fldCharType="separate"/>
      </w:r>
      <w:r w:rsidR="00167E40">
        <w:rPr>
          <w:noProof/>
        </w:rPr>
        <w:t>2</w:t>
      </w:r>
      <w:r w:rsidR="00B859F9">
        <w:fldChar w:fldCharType="end"/>
      </w:r>
      <w:r w:rsidR="00B859F9">
        <w:noBreakHyphen/>
      </w:r>
      <w:r w:rsidR="00B859F9">
        <w:fldChar w:fldCharType="begin"/>
      </w:r>
      <w:r w:rsidR="00B859F9">
        <w:instrText xml:space="preserve"> SEQ Figure \* ARABIC \s 1 </w:instrText>
      </w:r>
      <w:r w:rsidR="00B859F9">
        <w:fldChar w:fldCharType="separate"/>
      </w:r>
      <w:r w:rsidR="00167E40">
        <w:rPr>
          <w:noProof/>
        </w:rPr>
        <w:t>1</w:t>
      </w:r>
      <w:r w:rsidR="00B859F9">
        <w:fldChar w:fldCharType="end"/>
      </w:r>
      <w:r>
        <w:t xml:space="preserve">: </w:t>
      </w:r>
      <w:r w:rsidR="00B859F9">
        <w:t>Half Adder</w:t>
      </w:r>
      <w:r>
        <w:t xml:space="preserve"> Truth Table</w:t>
      </w:r>
      <w:bookmarkEnd w:id="7"/>
    </w:p>
    <w:p w14:paraId="6E080882" w14:textId="77777777" w:rsidR="00B859F9" w:rsidRDefault="00B859F9" w:rsidP="00B859F9">
      <w:pPr>
        <w:keepNext/>
        <w:jc w:val="center"/>
      </w:pPr>
      <w:r w:rsidRPr="00B859F9">
        <w:drawing>
          <wp:inline distT="0" distB="0" distL="0" distR="0" wp14:anchorId="6C279CB0" wp14:editId="7F0CF213">
            <wp:extent cx="3200400" cy="1896909"/>
            <wp:effectExtent l="0" t="0" r="0" b="8255"/>
            <wp:docPr id="1886760375" name="Picture 1" descr="A table with numbers and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760375" name="Picture 1" descr="A table with numbers and words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14172" cy="190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691D6" w14:textId="49A20927" w:rsidR="00B859F9" w:rsidRPr="00B859F9" w:rsidRDefault="00B859F9" w:rsidP="00B859F9">
      <w:pPr>
        <w:pStyle w:val="Caption"/>
      </w:pPr>
      <w:bookmarkStart w:id="8" w:name="_Toc171084859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167E40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167E40">
        <w:rPr>
          <w:noProof/>
        </w:rPr>
        <w:t>2</w:t>
      </w:r>
      <w:r>
        <w:fldChar w:fldCharType="end"/>
      </w:r>
      <w:r>
        <w:t>: Half Subtractor's truth table</w:t>
      </w:r>
      <w:bookmarkEnd w:id="8"/>
    </w:p>
    <w:p w14:paraId="28422981" w14:textId="77777777" w:rsidR="007111F7" w:rsidRDefault="007111F7">
      <w:pPr>
        <w:jc w:val="left"/>
        <w:rPr>
          <w:szCs w:val="24"/>
          <w:shd w:val="clear" w:color="auto" w:fill="FFFFFF"/>
        </w:rPr>
        <w:sectPr w:rsidR="007111F7" w:rsidSect="00861B80">
          <w:headerReference w:type="default" r:id="rId17"/>
          <w:headerReference w:type="first" r:id="rId18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  <w:r>
        <w:rPr>
          <w:szCs w:val="24"/>
          <w:shd w:val="clear" w:color="auto" w:fill="FFFFFF"/>
        </w:rPr>
        <w:br w:type="page"/>
      </w:r>
    </w:p>
    <w:p w14:paraId="15E7551B" w14:textId="2A3EF5BA" w:rsidR="00DD0534" w:rsidRDefault="0051188B" w:rsidP="00982FF0">
      <w:pPr>
        <w:pStyle w:val="Heading1"/>
        <w:jc w:val="both"/>
      </w:pPr>
      <w:bookmarkStart w:id="9" w:name="_Toc171084821"/>
      <w:r>
        <w:lastRenderedPageBreak/>
        <w:t>VHDL and Verilog</w:t>
      </w:r>
      <w:bookmarkEnd w:id="9"/>
    </w:p>
    <w:p w14:paraId="6AF063D7" w14:textId="05093B58" w:rsidR="00CE7201" w:rsidRDefault="00ED0153" w:rsidP="00982FF0">
      <w:pPr>
        <w:pStyle w:val="Heading2"/>
      </w:pPr>
      <w:bookmarkStart w:id="10" w:name="_Toc171084822"/>
      <w:r>
        <w:t>VHDL code</w:t>
      </w:r>
      <w:bookmarkEnd w:id="10"/>
    </w:p>
    <w:p w14:paraId="0BDDEFB6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library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ieee</w:t>
      </w:r>
      <w:r>
        <w:rPr>
          <w:rStyle w:val="linewrapper"/>
          <w:color w:val="800080"/>
        </w:rPr>
        <w:t>;</w:t>
      </w:r>
      <w:proofErr w:type="gramEnd"/>
    </w:p>
    <w:p w14:paraId="5C41DDE6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use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ieee</w:t>
      </w:r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std_logic_1164</w:t>
      </w:r>
      <w:r>
        <w:rPr>
          <w:rStyle w:val="linewrapper"/>
          <w:color w:val="808030"/>
        </w:rPr>
        <w:t>.</w:t>
      </w:r>
      <w:r>
        <w:rPr>
          <w:rStyle w:val="linewrapper"/>
          <w:b/>
          <w:bCs/>
          <w:color w:val="800000"/>
        </w:rPr>
        <w:t>ALL</w:t>
      </w:r>
      <w:r>
        <w:rPr>
          <w:rStyle w:val="linewrapper"/>
          <w:color w:val="800080"/>
        </w:rPr>
        <w:t>;</w:t>
      </w:r>
      <w:proofErr w:type="gramEnd"/>
    </w:p>
    <w:p w14:paraId="65EAB70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use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IEEE</w:t>
      </w:r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NUMERIC_STD</w:t>
      </w:r>
      <w:r>
        <w:rPr>
          <w:rStyle w:val="linewrapper"/>
          <w:color w:val="808030"/>
        </w:rPr>
        <w:t>.</w:t>
      </w:r>
      <w:r>
        <w:rPr>
          <w:rStyle w:val="linewrapper"/>
          <w:b/>
          <w:bCs/>
          <w:color w:val="800000"/>
        </w:rPr>
        <w:t>ALL</w:t>
      </w:r>
      <w:r>
        <w:rPr>
          <w:rStyle w:val="linewrapper"/>
          <w:color w:val="800080"/>
        </w:rPr>
        <w:t>;</w:t>
      </w:r>
      <w:proofErr w:type="gramEnd"/>
    </w:p>
    <w:p w14:paraId="787BF4F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46715968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tity</w:t>
      </w:r>
      <w:r>
        <w:rPr>
          <w:rStyle w:val="linewrapper"/>
          <w:color w:val="000000"/>
        </w:rPr>
        <w:t xml:space="preserve"> MTran_Lab6_VHDL_Adder </w:t>
      </w:r>
      <w:r>
        <w:rPr>
          <w:rStyle w:val="linewrapper"/>
          <w:b/>
          <w:bCs/>
          <w:color w:val="800000"/>
        </w:rPr>
        <w:t>is</w:t>
      </w:r>
    </w:p>
    <w:p w14:paraId="057FD51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port</w:t>
      </w:r>
    </w:p>
    <w:p w14:paraId="141F3CF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color w:val="808030"/>
        </w:rPr>
        <w:t>(</w:t>
      </w:r>
    </w:p>
    <w:p w14:paraId="0D7350A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 xml:space="preserve">mode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</w:t>
      </w:r>
      <w:r>
        <w:rPr>
          <w:rStyle w:val="linewrapper"/>
          <w:color w:val="BB7977"/>
        </w:rPr>
        <w:t>std_logic_vecto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9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8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1BEA375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A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</w:t>
      </w:r>
      <w:r>
        <w:rPr>
          <w:rStyle w:val="linewrapper"/>
          <w:color w:val="BB7977"/>
        </w:rPr>
        <w:t>std_logic_vecto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0358E2B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B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</w:t>
      </w:r>
      <w:r>
        <w:rPr>
          <w:rStyle w:val="linewrapper"/>
          <w:color w:val="BB7977"/>
        </w:rPr>
        <w:t>std_logic_vecto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7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03FD3FA0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LED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</w:t>
      </w:r>
      <w:r>
        <w:rPr>
          <w:rStyle w:val="linewrapper"/>
          <w:color w:val="BB7977"/>
        </w:rPr>
        <w:t>std_logic_vecto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7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257E8DC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HEX</w:t>
      </w:r>
      <w:proofErr w:type="gramStart"/>
      <w:r>
        <w:rPr>
          <w:rStyle w:val="linewrapper"/>
          <w:color w:val="000000"/>
        </w:rPr>
        <w:t xml:space="preserve">1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</w:t>
      </w:r>
      <w:r>
        <w:rPr>
          <w:rStyle w:val="linewrapper"/>
          <w:color w:val="BB7977"/>
        </w:rPr>
        <w:t>std_logic_vecto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6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0310FA89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HEX</w:t>
      </w:r>
      <w:proofErr w:type="gramStart"/>
      <w:r>
        <w:rPr>
          <w:rStyle w:val="linewrapper"/>
          <w:color w:val="000000"/>
        </w:rPr>
        <w:t xml:space="preserve">0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</w:t>
      </w:r>
      <w:r>
        <w:rPr>
          <w:rStyle w:val="linewrapper"/>
          <w:color w:val="BB7977"/>
        </w:rPr>
        <w:t>std_logic_vecto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6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</w:p>
    <w:p w14:paraId="3D680FF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5C3876E7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7D367167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MTran_Lab6_VHDL_</w:t>
      </w:r>
      <w:proofErr w:type="gramStart"/>
      <w:r>
        <w:rPr>
          <w:rStyle w:val="linewrapper"/>
          <w:color w:val="000000"/>
        </w:rPr>
        <w:t>Adder</w:t>
      </w:r>
      <w:r>
        <w:rPr>
          <w:rStyle w:val="linewrapper"/>
          <w:color w:val="800080"/>
        </w:rPr>
        <w:t>;</w:t>
      </w:r>
      <w:proofErr w:type="gramEnd"/>
    </w:p>
    <w:p w14:paraId="2CA9756E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7C0ABDE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architecture</w:t>
      </w:r>
      <w:r>
        <w:rPr>
          <w:rStyle w:val="linewrapper"/>
          <w:color w:val="000000"/>
        </w:rPr>
        <w:t xml:space="preserve"> Behavioral </w:t>
      </w:r>
      <w:r>
        <w:rPr>
          <w:rStyle w:val="linewrapper"/>
          <w:b/>
          <w:bCs/>
          <w:color w:val="800000"/>
        </w:rPr>
        <w:t>of</w:t>
      </w:r>
      <w:r>
        <w:rPr>
          <w:rStyle w:val="linewrapper"/>
          <w:color w:val="000000"/>
        </w:rPr>
        <w:t xml:space="preserve"> MTran_Lab6_VHDL_Adder </w:t>
      </w:r>
      <w:r>
        <w:rPr>
          <w:rStyle w:val="linewrapper"/>
          <w:b/>
          <w:bCs/>
          <w:color w:val="800000"/>
        </w:rPr>
        <w:t>is</w:t>
      </w:r>
    </w:p>
    <w:p w14:paraId="4324F31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7B8E3947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------------------------ Component Declaration---------------------------------</w:t>
      </w:r>
    </w:p>
    <w:p w14:paraId="1A385208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7DAFAC7B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Half Adder</w:t>
      </w:r>
    </w:p>
    <w:p w14:paraId="5778F7F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component</w:t>
      </w:r>
      <w:r>
        <w:rPr>
          <w:rStyle w:val="linewrapper"/>
          <w:color w:val="000000"/>
        </w:rPr>
        <w:t xml:space="preserve"> MTran_Lab6_VHDL_HalfAdder </w:t>
      </w:r>
      <w:r>
        <w:rPr>
          <w:rStyle w:val="linewrapper"/>
          <w:b/>
          <w:bCs/>
          <w:color w:val="800000"/>
        </w:rPr>
        <w:t>is</w:t>
      </w:r>
    </w:p>
    <w:p w14:paraId="56CEE1A7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port</w:t>
      </w:r>
    </w:p>
    <w:p w14:paraId="59B3B2B6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color w:val="808030"/>
        </w:rPr>
        <w:t>(</w:t>
      </w:r>
    </w:p>
    <w:p w14:paraId="5DDBD14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A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</w:t>
      </w:r>
      <w:r>
        <w:rPr>
          <w:rStyle w:val="linewrapper"/>
          <w:color w:val="BB7977"/>
        </w:rPr>
        <w:t>std_logic_vecto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54F94100" w14:textId="25AAA8E4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</w:t>
      </w:r>
      <w:r>
        <w:rPr>
          <w:rStyle w:val="linewrapper"/>
          <w:color w:val="000000"/>
        </w:rPr>
        <w:t xml:space="preserve">  </w:t>
      </w:r>
      <w:r>
        <w:rPr>
          <w:rStyle w:val="linewrapper"/>
          <w:color w:val="000000"/>
        </w:rPr>
        <w:t xml:space="preserve">B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</w:t>
      </w:r>
      <w:r>
        <w:rPr>
          <w:rStyle w:val="linewrapper"/>
          <w:color w:val="BB7977"/>
        </w:rPr>
        <w:t>std_logic_vecto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7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793F8885" w14:textId="5D9F7BE3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</w:t>
      </w:r>
      <w:r>
        <w:rPr>
          <w:rStyle w:val="linewrapper"/>
          <w:color w:val="000000"/>
        </w:rPr>
        <w:t xml:space="preserve">  </w:t>
      </w:r>
      <w:r>
        <w:rPr>
          <w:rStyle w:val="linewrapper"/>
          <w:color w:val="000000"/>
        </w:rPr>
        <w:t xml:space="preserve">Sum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</w:t>
      </w:r>
      <w:r>
        <w:rPr>
          <w:rStyle w:val="linewrapper"/>
          <w:color w:val="BB7977"/>
        </w:rPr>
        <w:t>std_logic_vecto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15654942" w14:textId="791BECD6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</w:t>
      </w:r>
      <w:r>
        <w:rPr>
          <w:rStyle w:val="linewrapper"/>
          <w:color w:val="000000"/>
        </w:rPr>
        <w:t xml:space="preserve">  </w:t>
      </w:r>
      <w:proofErr w:type="gramStart"/>
      <w:r>
        <w:rPr>
          <w:rStyle w:val="linewrapper"/>
          <w:color w:val="000000"/>
        </w:rPr>
        <w:t xml:space="preserve">Carry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</w:t>
      </w:r>
      <w:r>
        <w:rPr>
          <w:rStyle w:val="linewrapper"/>
          <w:color w:val="BB7977"/>
        </w:rPr>
        <w:t>std_logic_vecto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</w:p>
    <w:p w14:paraId="69B83507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5AD7356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component</w:t>
      </w:r>
      <w:r>
        <w:rPr>
          <w:rStyle w:val="linewrapper"/>
          <w:color w:val="800080"/>
        </w:rPr>
        <w:t>;</w:t>
      </w:r>
      <w:proofErr w:type="gramEnd"/>
    </w:p>
    <w:p w14:paraId="0D283418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5A632C5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Half Subtractor</w:t>
      </w:r>
    </w:p>
    <w:p w14:paraId="29AA266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component</w:t>
      </w:r>
      <w:r>
        <w:rPr>
          <w:rStyle w:val="linewrapper"/>
          <w:color w:val="000000"/>
        </w:rPr>
        <w:t xml:space="preserve"> MTran_Lab6_VHDL_HalfSubtractor </w:t>
      </w:r>
      <w:r>
        <w:rPr>
          <w:rStyle w:val="linewrapper"/>
          <w:b/>
          <w:bCs/>
          <w:color w:val="800000"/>
        </w:rPr>
        <w:t>is</w:t>
      </w:r>
    </w:p>
    <w:p w14:paraId="7F9135B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port</w:t>
      </w:r>
    </w:p>
    <w:p w14:paraId="00C6423D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color w:val="808030"/>
        </w:rPr>
        <w:t>(</w:t>
      </w:r>
    </w:p>
    <w:p w14:paraId="50E7DDC6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A  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</w:t>
      </w:r>
      <w:r>
        <w:rPr>
          <w:rStyle w:val="linewrapper"/>
          <w:color w:val="BB7977"/>
        </w:rPr>
        <w:t>std_logic_vecto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6A33D6E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B  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</w:t>
      </w:r>
      <w:r>
        <w:rPr>
          <w:rStyle w:val="linewrapper"/>
          <w:color w:val="BB7977"/>
        </w:rPr>
        <w:t>std_logic_vecto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7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61C98A9B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Difference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</w:t>
      </w:r>
      <w:r>
        <w:rPr>
          <w:rStyle w:val="linewrapper"/>
          <w:color w:val="BB7977"/>
        </w:rPr>
        <w:t>std_logic_vecto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0BD738D9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Borrow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</w:t>
      </w:r>
      <w:r>
        <w:rPr>
          <w:rStyle w:val="linewrapper"/>
          <w:color w:val="BB7977"/>
        </w:rPr>
        <w:t>std_logic_vecto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</w:p>
    <w:p w14:paraId="5AAC9CD2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2B0902C6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component</w:t>
      </w:r>
      <w:r>
        <w:rPr>
          <w:rStyle w:val="linewrapper"/>
          <w:color w:val="800080"/>
        </w:rPr>
        <w:t>;</w:t>
      </w:r>
      <w:proofErr w:type="gramEnd"/>
    </w:p>
    <w:p w14:paraId="13BC41A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382F1702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Full Adder</w:t>
      </w:r>
    </w:p>
    <w:p w14:paraId="019266D2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component</w:t>
      </w:r>
      <w:r>
        <w:rPr>
          <w:rStyle w:val="linewrapper"/>
          <w:color w:val="000000"/>
        </w:rPr>
        <w:t xml:space="preserve"> MTran_Lab6_VHDL_FullAdder </w:t>
      </w:r>
      <w:r>
        <w:rPr>
          <w:rStyle w:val="linewrapper"/>
          <w:b/>
          <w:bCs/>
          <w:color w:val="800000"/>
        </w:rPr>
        <w:t>is</w:t>
      </w:r>
    </w:p>
    <w:p w14:paraId="687F378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port</w:t>
      </w:r>
    </w:p>
    <w:p w14:paraId="7381A9C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color w:val="808030"/>
        </w:rPr>
        <w:t>(</w:t>
      </w:r>
    </w:p>
    <w:p w14:paraId="505A3E82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A  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</w:t>
      </w:r>
      <w:r>
        <w:rPr>
          <w:rStyle w:val="linewrapper"/>
          <w:color w:val="BB7977"/>
        </w:rPr>
        <w:t>std_logic_vecto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311CE28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B  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</w:t>
      </w:r>
      <w:r>
        <w:rPr>
          <w:rStyle w:val="linewrapper"/>
          <w:color w:val="BB7977"/>
        </w:rPr>
        <w:t>std_logic_vecto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3C2C5FEA" w14:textId="71B3B4F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Cin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</w:t>
      </w:r>
      <w:r>
        <w:rPr>
          <w:rStyle w:val="linewrapper"/>
          <w:color w:val="BB7977"/>
        </w:rPr>
        <w:t>std_logic</w:t>
      </w:r>
      <w:r>
        <w:rPr>
          <w:rStyle w:val="linewrapper"/>
          <w:color w:val="800080"/>
        </w:rPr>
        <w:t>;</w:t>
      </w:r>
    </w:p>
    <w:p w14:paraId="0D68774B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Sum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</w:t>
      </w:r>
      <w:r>
        <w:rPr>
          <w:rStyle w:val="linewrapper"/>
          <w:color w:val="BB7977"/>
        </w:rPr>
        <w:t>std_logic_vecto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7BB51F3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CarryOut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</w:t>
      </w:r>
      <w:r>
        <w:rPr>
          <w:rStyle w:val="linewrapper"/>
          <w:color w:val="BB7977"/>
        </w:rPr>
        <w:t>std_logic</w:t>
      </w:r>
    </w:p>
    <w:p w14:paraId="6E7B1F79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04736277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component</w:t>
      </w:r>
      <w:r>
        <w:rPr>
          <w:rStyle w:val="linewrapper"/>
          <w:color w:val="800080"/>
        </w:rPr>
        <w:t>;</w:t>
      </w:r>
      <w:proofErr w:type="gramEnd"/>
    </w:p>
    <w:p w14:paraId="59952C4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4AD13AD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------------------------ End of Component Declaration--------------------------</w:t>
      </w:r>
    </w:p>
    <w:p w14:paraId="57CC5FFE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568B6B17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lastRenderedPageBreak/>
        <w:t>-------------------------- Function Declaration----------------------------------</w:t>
      </w:r>
    </w:p>
    <w:p w14:paraId="3D9826B3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11117699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Function to calculate Sum of Half Adder</w:t>
      </w:r>
    </w:p>
    <w:p w14:paraId="65FF8FB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1838576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Seven Segment Display</w:t>
      </w:r>
    </w:p>
    <w:p w14:paraId="447E366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function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SevenSegmentDisplay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 xml:space="preserve">Number </w:t>
      </w:r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std_logic_vecto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s</w:t>
      </w:r>
    </w:p>
    <w:p w14:paraId="38F8FBE8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42E4D6D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Number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s</w:t>
      </w:r>
    </w:p>
    <w:p w14:paraId="60139F1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00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BCC42F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00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16332F9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2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001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44B49C20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1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5FD65848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4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100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3D05A822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001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1D10025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6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01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0A374D6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06A0406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8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4CD48CA9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9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1124FAED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thers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1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52BB0D2B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800080"/>
        </w:rPr>
        <w:t>;</w:t>
      </w:r>
      <w:proofErr w:type="gramEnd"/>
    </w:p>
    <w:p w14:paraId="6CF517DD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SevenSegmentDisplay</w:t>
      </w:r>
      <w:r>
        <w:rPr>
          <w:rStyle w:val="linewrapper"/>
          <w:color w:val="800080"/>
        </w:rPr>
        <w:t>;</w:t>
      </w:r>
      <w:proofErr w:type="gramEnd"/>
    </w:p>
    <w:p w14:paraId="11A1730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79C74D47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------------------------End of Function Declaration--------------------------</w:t>
      </w:r>
    </w:p>
    <w:p w14:paraId="6DEC864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25E8BB7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------------------------Variable and Signal Declaration----------------------</w:t>
      </w:r>
    </w:p>
    <w:p w14:paraId="6C6DBF4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49507703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Sum_</w:t>
      </w:r>
      <w:proofErr w:type="gramStart"/>
      <w:r>
        <w:rPr>
          <w:rStyle w:val="linewrapper"/>
          <w:color w:val="000000"/>
        </w:rPr>
        <w:t xml:space="preserve">HA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std_logic_vector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2EF2951E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Carry_</w:t>
      </w:r>
      <w:proofErr w:type="gramStart"/>
      <w:r>
        <w:rPr>
          <w:rStyle w:val="linewrapper"/>
          <w:color w:val="000000"/>
        </w:rPr>
        <w:t xml:space="preserve">HA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std_logic_vector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2B4F705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2196C980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Difference_HS</w:t>
      </w:r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std_logic_</w:t>
      </w:r>
      <w:proofErr w:type="gramStart"/>
      <w:r>
        <w:rPr>
          <w:rStyle w:val="linewrapper"/>
          <w:color w:val="BB7977"/>
        </w:rPr>
        <w:t>vector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30BCF6F0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Borrow_HS</w:t>
      </w:r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std_logic_</w:t>
      </w:r>
      <w:proofErr w:type="gramStart"/>
      <w:r>
        <w:rPr>
          <w:rStyle w:val="linewrapper"/>
          <w:color w:val="BB7977"/>
        </w:rPr>
        <w:t>vector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5C5A1AF2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07C893E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Sum_</w:t>
      </w:r>
      <w:proofErr w:type="gramStart"/>
      <w:r>
        <w:rPr>
          <w:rStyle w:val="linewrapper"/>
          <w:color w:val="000000"/>
        </w:rPr>
        <w:t xml:space="preserve">FA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std_logic_vector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34DDC9A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Carry_</w:t>
      </w:r>
      <w:proofErr w:type="gramStart"/>
      <w:r>
        <w:rPr>
          <w:rStyle w:val="linewrapper"/>
          <w:color w:val="000000"/>
        </w:rPr>
        <w:t xml:space="preserve">FA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std_logic</w:t>
      </w:r>
      <w:r>
        <w:rPr>
          <w:rStyle w:val="linewrapper"/>
          <w:color w:val="800080"/>
        </w:rPr>
        <w:t>;</w:t>
      </w:r>
    </w:p>
    <w:p w14:paraId="3B8EA86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Cin_FA</w:t>
      </w:r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std_</w:t>
      </w:r>
      <w:proofErr w:type="gramStart"/>
      <w:r>
        <w:rPr>
          <w:rStyle w:val="linewrapper"/>
          <w:color w:val="BB7977"/>
        </w:rPr>
        <w:t>logic</w:t>
      </w:r>
      <w:r>
        <w:rPr>
          <w:rStyle w:val="linewrapper"/>
          <w:color w:val="800080"/>
        </w:rPr>
        <w:t>;</w:t>
      </w:r>
      <w:proofErr w:type="gramEnd"/>
    </w:p>
    <w:p w14:paraId="6ADF0D8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0A169790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 xml:space="preserve">TotalSum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800080"/>
        </w:rPr>
        <w:t>;</w:t>
      </w:r>
    </w:p>
    <w:p w14:paraId="1FC126B0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tenth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800080"/>
        </w:rPr>
        <w:t>;</w:t>
      </w:r>
    </w:p>
    <w:p w14:paraId="4FF5EA5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unit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800080"/>
        </w:rPr>
        <w:t>;</w:t>
      </w:r>
    </w:p>
    <w:p w14:paraId="282B81CB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------------------------End of Variable and Signal Declaration---------------</w:t>
      </w:r>
    </w:p>
    <w:p w14:paraId="281F0417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48ECBACD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3CC71926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Main code</w:t>
      </w:r>
    </w:p>
    <w:p w14:paraId="3D1C960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0CB37DFB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Component</w:t>
      </w:r>
    </w:p>
    <w:p w14:paraId="5CF4C2F3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>HalfAdder</w:t>
      </w:r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MTran_Lab6_VHDL_HalfAdder</w:t>
      </w:r>
    </w:p>
    <w:p w14:paraId="34E7CA08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port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map</w:t>
      </w:r>
      <w:r>
        <w:rPr>
          <w:rStyle w:val="linewrapper"/>
          <w:color w:val="808030"/>
        </w:rPr>
        <w:t>(</w:t>
      </w:r>
      <w:proofErr w:type="gramEnd"/>
    </w:p>
    <w:p w14:paraId="3B3E6202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A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A</w:t>
      </w:r>
      <w:r>
        <w:rPr>
          <w:rStyle w:val="linewrapper"/>
          <w:color w:val="808030"/>
        </w:rPr>
        <w:t>,</w:t>
      </w:r>
    </w:p>
    <w:p w14:paraId="6342BD0B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B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B</w:t>
      </w:r>
      <w:r>
        <w:rPr>
          <w:rStyle w:val="linewrapper"/>
          <w:color w:val="808030"/>
        </w:rPr>
        <w:t>,</w:t>
      </w:r>
    </w:p>
    <w:p w14:paraId="125B326E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Sum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Sum_HA</w:t>
      </w:r>
      <w:r>
        <w:rPr>
          <w:rStyle w:val="linewrapper"/>
          <w:color w:val="808030"/>
        </w:rPr>
        <w:t>,</w:t>
      </w:r>
    </w:p>
    <w:p w14:paraId="4FAA5AD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Carry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Carry_HA</w:t>
      </w:r>
    </w:p>
    <w:p w14:paraId="556C8CE7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406651B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305A6EA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>HalfSubtractor</w:t>
      </w:r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MTran_Lab6_VHDL_HalfSubtractor</w:t>
      </w:r>
    </w:p>
    <w:p w14:paraId="18535F26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port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map</w:t>
      </w:r>
      <w:r>
        <w:rPr>
          <w:rStyle w:val="linewrapper"/>
          <w:color w:val="808030"/>
        </w:rPr>
        <w:t>(</w:t>
      </w:r>
      <w:proofErr w:type="gramEnd"/>
    </w:p>
    <w:p w14:paraId="5175F8E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A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A</w:t>
      </w:r>
      <w:r>
        <w:rPr>
          <w:rStyle w:val="linewrapper"/>
          <w:color w:val="808030"/>
        </w:rPr>
        <w:t>,</w:t>
      </w:r>
    </w:p>
    <w:p w14:paraId="35DB071E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B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B</w:t>
      </w:r>
      <w:r>
        <w:rPr>
          <w:rStyle w:val="linewrapper"/>
          <w:color w:val="808030"/>
        </w:rPr>
        <w:t>,</w:t>
      </w:r>
    </w:p>
    <w:p w14:paraId="2EACE922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Difference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Difference_HS</w:t>
      </w:r>
      <w:r>
        <w:rPr>
          <w:rStyle w:val="linewrapper"/>
          <w:color w:val="808030"/>
        </w:rPr>
        <w:t>,</w:t>
      </w:r>
    </w:p>
    <w:p w14:paraId="3A78920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Borrow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Borrow_HS</w:t>
      </w:r>
    </w:p>
    <w:p w14:paraId="3E86AD66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4FB6E4E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3677D99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>FullAdder</w:t>
      </w:r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MTran_Lab6_VHDL_FullAdder</w:t>
      </w:r>
    </w:p>
    <w:p w14:paraId="2EE2683E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lastRenderedPageBreak/>
        <w:t xml:space="preserve">    </w:t>
      </w:r>
      <w:r>
        <w:rPr>
          <w:rStyle w:val="linewrapper"/>
          <w:b/>
          <w:bCs/>
          <w:color w:val="800000"/>
        </w:rPr>
        <w:t>port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map</w:t>
      </w:r>
      <w:r>
        <w:rPr>
          <w:rStyle w:val="linewrapper"/>
          <w:color w:val="808030"/>
        </w:rPr>
        <w:t>(</w:t>
      </w:r>
      <w:proofErr w:type="gramEnd"/>
    </w:p>
    <w:p w14:paraId="3EC5E0D3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A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A</w:t>
      </w:r>
      <w:r>
        <w:rPr>
          <w:rStyle w:val="linewrapper"/>
          <w:color w:val="808030"/>
        </w:rPr>
        <w:t>,</w:t>
      </w:r>
    </w:p>
    <w:p w14:paraId="484ED15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B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B</w:t>
      </w:r>
      <w:r>
        <w:rPr>
          <w:rStyle w:val="linewrapper"/>
          <w:color w:val="808030"/>
        </w:rPr>
        <w:t>,</w:t>
      </w:r>
    </w:p>
    <w:p w14:paraId="12C317B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Cin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Cin_FA</w:t>
      </w:r>
      <w:r>
        <w:rPr>
          <w:rStyle w:val="linewrapper"/>
          <w:color w:val="808030"/>
        </w:rPr>
        <w:t>,</w:t>
      </w:r>
    </w:p>
    <w:p w14:paraId="61724230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Sum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Sum_FA</w:t>
      </w:r>
      <w:r>
        <w:rPr>
          <w:rStyle w:val="linewrapper"/>
          <w:color w:val="808030"/>
        </w:rPr>
        <w:t>,</w:t>
      </w:r>
    </w:p>
    <w:p w14:paraId="776222C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CarryOut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Carry_FA</w:t>
      </w:r>
    </w:p>
    <w:p w14:paraId="0ADDD38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7B08158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002F3DE2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2F65A633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mode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A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B</w:t>
      </w:r>
      <w:r>
        <w:rPr>
          <w:rStyle w:val="linewrapper"/>
          <w:color w:val="808030"/>
        </w:rPr>
        <w:t>)</w:t>
      </w:r>
    </w:p>
    <w:p w14:paraId="69A5B49D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150EDB3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Reset Seven Segment Display and LED</w:t>
      </w:r>
    </w:p>
    <w:p w14:paraId="75FC308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HEX1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1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6DDC42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HEX0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1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4BB7079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000000"/>
        </w:rPr>
        <w:t xml:space="preserve">LED  </w:t>
      </w:r>
      <w:r>
        <w:rPr>
          <w:rStyle w:val="linewrapper"/>
          <w:color w:val="808030"/>
        </w:rPr>
        <w:t>&lt;</w:t>
      </w:r>
      <w:proofErr w:type="gramEnd"/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0000"</w:t>
      </w:r>
      <w:r>
        <w:rPr>
          <w:rStyle w:val="linewrapper"/>
          <w:color w:val="800080"/>
        </w:rPr>
        <w:t>;</w:t>
      </w:r>
    </w:p>
    <w:p w14:paraId="05D6BD68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1A2D046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Change mode</w:t>
      </w:r>
    </w:p>
    <w:p w14:paraId="4C0E405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mode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  <w:r>
        <w:rPr>
          <w:rStyle w:val="linewrapper"/>
          <w:color w:val="000000"/>
        </w:rPr>
        <w:t xml:space="preserve">                 </w:t>
      </w:r>
      <w:r>
        <w:rPr>
          <w:rStyle w:val="linewrapper"/>
          <w:color w:val="696969"/>
        </w:rPr>
        <w:t xml:space="preserve">-- Half Adder mode </w:t>
      </w:r>
    </w:p>
    <w:p w14:paraId="59C7963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Sum_HA</w:t>
      </w:r>
      <w:r>
        <w:rPr>
          <w:rStyle w:val="linewrapper"/>
          <w:color w:val="800080"/>
        </w:rPr>
        <w:t>;</w:t>
      </w:r>
    </w:p>
    <w:p w14:paraId="58DB57F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8C00"/>
        </w:rPr>
        <w:t>7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Carry_HA</w:t>
      </w:r>
      <w:r>
        <w:rPr>
          <w:rStyle w:val="linewrapper"/>
          <w:color w:val="800080"/>
        </w:rPr>
        <w:t>;</w:t>
      </w:r>
    </w:p>
    <w:p w14:paraId="71CA3BE0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lsif</w:t>
      </w:r>
      <w:r>
        <w:rPr>
          <w:rStyle w:val="linewrapper"/>
          <w:color w:val="000000"/>
        </w:rPr>
        <w:t xml:space="preserve"> mode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-- Half Subtractor mode</w:t>
      </w:r>
    </w:p>
    <w:p w14:paraId="7667F376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Difference_HS</w:t>
      </w:r>
      <w:r>
        <w:rPr>
          <w:rStyle w:val="linewrapper"/>
          <w:color w:val="800080"/>
        </w:rPr>
        <w:t>;</w:t>
      </w:r>
    </w:p>
    <w:p w14:paraId="0CF3F613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8C00"/>
        </w:rPr>
        <w:t>7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Borrow_HS</w:t>
      </w:r>
      <w:r>
        <w:rPr>
          <w:rStyle w:val="linewrapper"/>
          <w:color w:val="800080"/>
        </w:rPr>
        <w:t>;</w:t>
      </w:r>
    </w:p>
    <w:p w14:paraId="0633E24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lsif</w:t>
      </w:r>
      <w:r>
        <w:rPr>
          <w:rStyle w:val="linewrapper"/>
          <w:color w:val="000000"/>
        </w:rPr>
        <w:t xml:space="preserve"> mode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0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 xml:space="preserve">-- Full Adder with Cin = </w:t>
      </w:r>
      <w:proofErr w:type="gramStart"/>
      <w:r>
        <w:rPr>
          <w:rStyle w:val="linewrapper"/>
          <w:color w:val="696969"/>
        </w:rPr>
        <w:t>0  mode</w:t>
      </w:r>
      <w:proofErr w:type="gramEnd"/>
    </w:p>
    <w:p w14:paraId="0F7CEAE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Cin_FA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'0</w:t>
      </w:r>
      <w:proofErr w:type="gramStart"/>
      <w:r>
        <w:rPr>
          <w:rStyle w:val="linewrapper"/>
          <w:color w:val="0000E6"/>
        </w:rPr>
        <w:t>'</w:t>
      </w:r>
      <w:r>
        <w:rPr>
          <w:rStyle w:val="linewrapper"/>
          <w:color w:val="800080"/>
        </w:rPr>
        <w:t>;</w:t>
      </w:r>
      <w:proofErr w:type="gramEnd"/>
    </w:p>
    <w:p w14:paraId="464B83D8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Sum_FA</w:t>
      </w:r>
      <w:r>
        <w:rPr>
          <w:rStyle w:val="linewrapper"/>
          <w:color w:val="800080"/>
        </w:rPr>
        <w:t>;</w:t>
      </w:r>
    </w:p>
    <w:p w14:paraId="5A0DC198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Carry_FA</w:t>
      </w:r>
      <w:r>
        <w:rPr>
          <w:rStyle w:val="linewrapper"/>
          <w:color w:val="800080"/>
        </w:rPr>
        <w:t>;</w:t>
      </w:r>
    </w:p>
    <w:p w14:paraId="5CC8D309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1F54F2E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TotalSum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to_</w:t>
      </w:r>
      <w:proofErr w:type="gramStart"/>
      <w:r>
        <w:rPr>
          <w:rStyle w:val="linewrapper"/>
          <w:color w:val="000000"/>
        </w:rPr>
        <w:t>integer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BB7977"/>
        </w:rPr>
        <w:t>unsigned</w:t>
      </w:r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 xml:space="preserve">Carry_FA </w:t>
      </w:r>
      <w:r>
        <w:rPr>
          <w:rStyle w:val="linewrapper"/>
          <w:color w:val="808030"/>
        </w:rPr>
        <w:t>&amp;</w:t>
      </w:r>
      <w:r>
        <w:rPr>
          <w:rStyle w:val="linewrapper"/>
          <w:color w:val="000000"/>
        </w:rPr>
        <w:t xml:space="preserve"> Sum_FA</w:t>
      </w:r>
      <w:r>
        <w:rPr>
          <w:rStyle w:val="linewrapper"/>
          <w:color w:val="808030"/>
        </w:rPr>
        <w:t>))</w:t>
      </w:r>
      <w:r>
        <w:rPr>
          <w:rStyle w:val="linewrapper"/>
          <w:color w:val="800080"/>
        </w:rPr>
        <w:t>;</w:t>
      </w:r>
    </w:p>
    <w:p w14:paraId="18F7AB0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tenth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TotalSum </w:t>
      </w:r>
      <w:r>
        <w:rPr>
          <w:rStyle w:val="linewrapper"/>
          <w:color w:val="808030"/>
        </w:rPr>
        <w:t>/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10</w:t>
      </w:r>
      <w:r>
        <w:rPr>
          <w:rStyle w:val="linewrapper"/>
          <w:color w:val="800080"/>
        </w:rPr>
        <w:t>;</w:t>
      </w:r>
      <w:proofErr w:type="gramEnd"/>
    </w:p>
    <w:p w14:paraId="706962AA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 xml:space="preserve">unit  </w:t>
      </w:r>
      <w:r>
        <w:rPr>
          <w:rStyle w:val="linewrapper"/>
          <w:color w:val="808030"/>
        </w:rPr>
        <w:t>&lt;</w:t>
      </w:r>
      <w:proofErr w:type="gramEnd"/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TotalSum </w:t>
      </w:r>
      <w:r>
        <w:rPr>
          <w:rStyle w:val="linewrapper"/>
          <w:b/>
          <w:bCs/>
          <w:color w:val="800000"/>
        </w:rPr>
        <w:t>mod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0</w:t>
      </w:r>
      <w:r>
        <w:rPr>
          <w:rStyle w:val="linewrapper"/>
          <w:color w:val="800080"/>
        </w:rPr>
        <w:t>;</w:t>
      </w:r>
    </w:p>
    <w:p w14:paraId="15FB114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5BD21AC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HEX1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SevenSegmentDisplay</w:t>
      </w:r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tenth</w:t>
      </w:r>
      <w:proofErr w:type="gramStart"/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  <w:proofErr w:type="gramEnd"/>
    </w:p>
    <w:p w14:paraId="2659D2D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HEX0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SevenSegmentDisplay</w:t>
      </w:r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unit</w:t>
      </w:r>
      <w:proofErr w:type="gramStart"/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  <w:proofErr w:type="gramEnd"/>
    </w:p>
    <w:p w14:paraId="5EF9F1FF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lsif</w:t>
      </w:r>
      <w:r>
        <w:rPr>
          <w:rStyle w:val="linewrapper"/>
          <w:color w:val="000000"/>
        </w:rPr>
        <w:t xml:space="preserve"> mode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"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 xml:space="preserve">-- Full Adder with Cin = </w:t>
      </w:r>
      <w:proofErr w:type="gramStart"/>
      <w:r>
        <w:rPr>
          <w:rStyle w:val="linewrapper"/>
          <w:color w:val="696969"/>
        </w:rPr>
        <w:t>1  mode</w:t>
      </w:r>
      <w:proofErr w:type="gramEnd"/>
    </w:p>
    <w:p w14:paraId="35C59B7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Cin_FA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'1</w:t>
      </w:r>
      <w:proofErr w:type="gramStart"/>
      <w:r>
        <w:rPr>
          <w:rStyle w:val="linewrapper"/>
          <w:color w:val="0000E6"/>
        </w:rPr>
        <w:t>'</w:t>
      </w:r>
      <w:r>
        <w:rPr>
          <w:rStyle w:val="linewrapper"/>
          <w:color w:val="800080"/>
        </w:rPr>
        <w:t>;</w:t>
      </w:r>
      <w:proofErr w:type="gramEnd"/>
    </w:p>
    <w:p w14:paraId="78E9867B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downto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Sum_FA</w:t>
      </w:r>
      <w:r>
        <w:rPr>
          <w:rStyle w:val="linewrapper"/>
          <w:color w:val="800080"/>
        </w:rPr>
        <w:t>;</w:t>
      </w:r>
    </w:p>
    <w:p w14:paraId="31D9189E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Carry_FA</w:t>
      </w:r>
      <w:r>
        <w:rPr>
          <w:rStyle w:val="linewrapper"/>
          <w:color w:val="800080"/>
        </w:rPr>
        <w:t>;</w:t>
      </w:r>
    </w:p>
    <w:p w14:paraId="709229A8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3254FE1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TotalSum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to_</w:t>
      </w:r>
      <w:proofErr w:type="gramStart"/>
      <w:r>
        <w:rPr>
          <w:rStyle w:val="linewrapper"/>
          <w:color w:val="000000"/>
        </w:rPr>
        <w:t>integer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BB7977"/>
        </w:rPr>
        <w:t>unsigned</w:t>
      </w:r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 xml:space="preserve">Carry_FA </w:t>
      </w:r>
      <w:r>
        <w:rPr>
          <w:rStyle w:val="linewrapper"/>
          <w:color w:val="808030"/>
        </w:rPr>
        <w:t>&amp;</w:t>
      </w:r>
      <w:r>
        <w:rPr>
          <w:rStyle w:val="linewrapper"/>
          <w:color w:val="000000"/>
        </w:rPr>
        <w:t xml:space="preserve"> Sum_FA</w:t>
      </w:r>
      <w:r>
        <w:rPr>
          <w:rStyle w:val="linewrapper"/>
          <w:color w:val="808030"/>
        </w:rPr>
        <w:t>))</w:t>
      </w:r>
      <w:r>
        <w:rPr>
          <w:rStyle w:val="linewrapper"/>
          <w:color w:val="800080"/>
        </w:rPr>
        <w:t>;</w:t>
      </w:r>
    </w:p>
    <w:p w14:paraId="01A41C69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tenth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TotalSum </w:t>
      </w:r>
      <w:r>
        <w:rPr>
          <w:rStyle w:val="linewrapper"/>
          <w:color w:val="808030"/>
        </w:rPr>
        <w:t>/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10</w:t>
      </w:r>
      <w:r>
        <w:rPr>
          <w:rStyle w:val="linewrapper"/>
          <w:color w:val="800080"/>
        </w:rPr>
        <w:t>;</w:t>
      </w:r>
      <w:proofErr w:type="gramEnd"/>
    </w:p>
    <w:p w14:paraId="0FE2A52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 xml:space="preserve">unit  </w:t>
      </w:r>
      <w:r>
        <w:rPr>
          <w:rStyle w:val="linewrapper"/>
          <w:color w:val="808030"/>
        </w:rPr>
        <w:t>&lt;</w:t>
      </w:r>
      <w:proofErr w:type="gramEnd"/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TotalSum </w:t>
      </w:r>
      <w:r>
        <w:rPr>
          <w:rStyle w:val="linewrapper"/>
          <w:b/>
          <w:bCs/>
          <w:color w:val="800000"/>
        </w:rPr>
        <w:t>mod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0</w:t>
      </w:r>
      <w:r>
        <w:rPr>
          <w:rStyle w:val="linewrapper"/>
          <w:color w:val="800080"/>
        </w:rPr>
        <w:t>;</w:t>
      </w:r>
    </w:p>
    <w:p w14:paraId="04E60404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0734B355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HEX1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SevenSegmentDisplay</w:t>
      </w:r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tenth</w:t>
      </w:r>
      <w:proofErr w:type="gramStart"/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  <w:proofErr w:type="gramEnd"/>
    </w:p>
    <w:p w14:paraId="0BD0839C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HEX0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SevenSegmentDisplay</w:t>
      </w:r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unit</w:t>
      </w:r>
      <w:proofErr w:type="gramStart"/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  <w:proofErr w:type="gramEnd"/>
    </w:p>
    <w:p w14:paraId="5955AA96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800080"/>
        </w:rPr>
        <w:t>;</w:t>
      </w:r>
      <w:proofErr w:type="gramEnd"/>
    </w:p>
    <w:p w14:paraId="467E1372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0080"/>
        </w:rPr>
        <w:t>;</w:t>
      </w:r>
      <w:proofErr w:type="gramEnd"/>
    </w:p>
    <w:p w14:paraId="6DBCE191" w14:textId="77777777" w:rsidR="003D203A" w:rsidRDefault="003D203A" w:rsidP="003D203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Behavioral</w:t>
      </w:r>
      <w:r>
        <w:rPr>
          <w:rStyle w:val="linewrapper"/>
          <w:color w:val="800080"/>
        </w:rPr>
        <w:t>;</w:t>
      </w:r>
      <w:proofErr w:type="gramEnd"/>
    </w:p>
    <w:p w14:paraId="3A66138F" w14:textId="77777777" w:rsidR="009A6C47" w:rsidRDefault="009A6C47" w:rsidP="009A6C47">
      <w:pPr>
        <w:pStyle w:val="HTMLPreformatted"/>
        <w:shd w:val="clear" w:color="auto" w:fill="FFFFFF"/>
        <w:ind w:left="480"/>
        <w:rPr>
          <w:color w:val="000000"/>
        </w:rPr>
      </w:pPr>
      <w:r>
        <w:rPr>
          <w:rStyle w:val="linewrapper"/>
          <w:color w:val="000000"/>
        </w:rPr>
        <w:t xml:space="preserve"> </w:t>
      </w:r>
    </w:p>
    <w:p w14:paraId="25B88EF4" w14:textId="77777777" w:rsidR="001C6C9F" w:rsidRPr="001C6C9F" w:rsidRDefault="001C6C9F" w:rsidP="001C6C9F"/>
    <w:p w14:paraId="1686DFC2" w14:textId="78418565" w:rsidR="00ED0153" w:rsidRPr="00ED0153" w:rsidRDefault="00ED0153" w:rsidP="00ED0153">
      <w:pPr>
        <w:pStyle w:val="Heading2"/>
      </w:pPr>
      <w:bookmarkStart w:id="11" w:name="_Toc171084823"/>
      <w:r>
        <w:t>Verilog code</w:t>
      </w:r>
      <w:bookmarkEnd w:id="11"/>
    </w:p>
    <w:bookmarkEnd w:id="0"/>
    <w:p w14:paraId="076EBF3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module MTran_Lab6_Verilog_</w:t>
      </w:r>
      <w:proofErr w:type="gramStart"/>
      <w:r>
        <w:rPr>
          <w:rStyle w:val="linewrapper"/>
          <w:b/>
          <w:bCs/>
          <w:color w:val="800000"/>
        </w:rPr>
        <w:t>Adder</w:t>
      </w:r>
      <w:r>
        <w:rPr>
          <w:rStyle w:val="linewrapper"/>
          <w:color w:val="808030"/>
        </w:rPr>
        <w:t>(</w:t>
      </w:r>
      <w:proofErr w:type="gramEnd"/>
    </w:p>
    <w:p w14:paraId="3EAB11E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b/>
          <w:bCs/>
          <w:color w:val="800000"/>
        </w:rPr>
        <w:t>input</w:t>
      </w:r>
      <w:r>
        <w:rPr>
          <w:rStyle w:val="linewrapper"/>
          <w:color w:val="000000"/>
        </w:rPr>
        <w:t xml:space="preserve">  wire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9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8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mode</w:t>
      </w:r>
      <w:r>
        <w:rPr>
          <w:rStyle w:val="linewrapper"/>
          <w:color w:val="808030"/>
        </w:rPr>
        <w:t>,</w:t>
      </w:r>
    </w:p>
    <w:p w14:paraId="43D9973D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>input  wire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A</w:t>
      </w:r>
      <w:r>
        <w:rPr>
          <w:rStyle w:val="linewrapper"/>
          <w:color w:val="808030"/>
        </w:rPr>
        <w:t>,</w:t>
      </w:r>
    </w:p>
    <w:p w14:paraId="0D8BE956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>input  wire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B</w:t>
      </w:r>
      <w:r>
        <w:rPr>
          <w:rStyle w:val="linewrapper"/>
          <w:color w:val="808030"/>
        </w:rPr>
        <w:t>,</w:t>
      </w:r>
    </w:p>
    <w:p w14:paraId="4B834A7A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output </w:t>
      </w:r>
      <w:proofErr w:type="gramStart"/>
      <w:r>
        <w:rPr>
          <w:rStyle w:val="linewrapper"/>
          <w:color w:val="000000"/>
        </w:rPr>
        <w:t xml:space="preserve">reg  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7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LED</w:t>
      </w:r>
      <w:r>
        <w:rPr>
          <w:rStyle w:val="linewrapper"/>
          <w:color w:val="808030"/>
        </w:rPr>
        <w:t>,</w:t>
      </w:r>
    </w:p>
    <w:p w14:paraId="06CD1A0B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output </w:t>
      </w:r>
      <w:proofErr w:type="gramStart"/>
      <w:r>
        <w:rPr>
          <w:rStyle w:val="linewrapper"/>
          <w:color w:val="000000"/>
        </w:rPr>
        <w:t xml:space="preserve">reg  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HEX1</w:t>
      </w:r>
      <w:r>
        <w:rPr>
          <w:rStyle w:val="linewrapper"/>
          <w:color w:val="808030"/>
        </w:rPr>
        <w:t>,</w:t>
      </w:r>
    </w:p>
    <w:p w14:paraId="056CC4CF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output </w:t>
      </w:r>
      <w:proofErr w:type="gramStart"/>
      <w:r>
        <w:rPr>
          <w:rStyle w:val="linewrapper"/>
          <w:color w:val="000000"/>
        </w:rPr>
        <w:t xml:space="preserve">reg  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HEX0</w:t>
      </w:r>
    </w:p>
    <w:p w14:paraId="38C6DE24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>)</w:t>
      </w:r>
      <w:r>
        <w:rPr>
          <w:rStyle w:val="linewrapper"/>
          <w:b/>
          <w:bCs/>
          <w:color w:val="800000"/>
        </w:rPr>
        <w:t>;</w:t>
      </w:r>
    </w:p>
    <w:p w14:paraId="4044D39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2B76DAEB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/********************Variable and Signal Declaration**************************/</w:t>
      </w:r>
    </w:p>
    <w:p w14:paraId="09B93BA5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lastRenderedPageBreak/>
        <w:t>wir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Sum_</w:t>
      </w:r>
      <w:proofErr w:type="gramStart"/>
      <w:r>
        <w:rPr>
          <w:rStyle w:val="linewrapper"/>
          <w:color w:val="000000"/>
        </w:rPr>
        <w:t>HA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2231ED5A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wir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Carry_</w:t>
      </w:r>
      <w:proofErr w:type="gramStart"/>
      <w:r>
        <w:rPr>
          <w:rStyle w:val="linewrapper"/>
          <w:color w:val="000000"/>
        </w:rPr>
        <w:t>HA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706B695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63B4172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wir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Difference_</w:t>
      </w:r>
      <w:proofErr w:type="gramStart"/>
      <w:r>
        <w:rPr>
          <w:rStyle w:val="linewrapper"/>
          <w:color w:val="000000"/>
        </w:rPr>
        <w:t>HS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EE9EF98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wir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Borrow_</w:t>
      </w:r>
      <w:proofErr w:type="gramStart"/>
      <w:r>
        <w:rPr>
          <w:rStyle w:val="linewrapper"/>
          <w:color w:val="000000"/>
        </w:rPr>
        <w:t>HS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F995051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77AB12CE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wir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Sum_</w:t>
      </w:r>
      <w:proofErr w:type="gramStart"/>
      <w:r>
        <w:rPr>
          <w:rStyle w:val="linewrapper"/>
          <w:color w:val="000000"/>
        </w:rPr>
        <w:t>FA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78FD71CD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reg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Cin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2E03C72D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wire</w:t>
      </w:r>
      <w:r>
        <w:rPr>
          <w:rStyle w:val="linewrapper"/>
          <w:color w:val="000000"/>
        </w:rPr>
        <w:t xml:space="preserve"> Carry_</w:t>
      </w:r>
      <w:proofErr w:type="gramStart"/>
      <w:r>
        <w:rPr>
          <w:rStyle w:val="linewrapper"/>
          <w:color w:val="000000"/>
        </w:rPr>
        <w:t>FA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61FCCD02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3A51A064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reg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TotalSum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6882EDE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reg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tenth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1EE6F86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reg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units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33913AA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/********************End of Variable and Signal Declaration*******************/</w:t>
      </w:r>
    </w:p>
    <w:p w14:paraId="2FB42C24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2E0E2138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/********************Module Instantiation*************************************/</w:t>
      </w:r>
    </w:p>
    <w:p w14:paraId="6F1D2766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4C7D6DE3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MTran_Lab6_Verilog_HalfAdder HA </w:t>
      </w:r>
      <w:r>
        <w:rPr>
          <w:rStyle w:val="linewrapper"/>
          <w:color w:val="808030"/>
        </w:rPr>
        <w:t>(</w:t>
      </w:r>
    </w:p>
    <w:p w14:paraId="02ED84C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A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A</w:t>
      </w:r>
      <w:r>
        <w:rPr>
          <w:rStyle w:val="linewrapper"/>
          <w:color w:val="808030"/>
        </w:rPr>
        <w:t>),</w:t>
      </w:r>
    </w:p>
    <w:p w14:paraId="6D0C25BA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B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B</w:t>
      </w:r>
      <w:r>
        <w:rPr>
          <w:rStyle w:val="linewrapper"/>
          <w:color w:val="808030"/>
        </w:rPr>
        <w:t>),</w:t>
      </w:r>
    </w:p>
    <w:p w14:paraId="06104371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Sum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Sum_HA</w:t>
      </w:r>
      <w:r>
        <w:rPr>
          <w:rStyle w:val="linewrapper"/>
          <w:color w:val="808030"/>
        </w:rPr>
        <w:t>),</w:t>
      </w:r>
    </w:p>
    <w:p w14:paraId="38F7FBA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Carry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Carry_HA</w:t>
      </w:r>
      <w:r>
        <w:rPr>
          <w:rStyle w:val="linewrapper"/>
          <w:color w:val="808030"/>
        </w:rPr>
        <w:t>)</w:t>
      </w:r>
    </w:p>
    <w:p w14:paraId="1C7CFE19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808030"/>
        </w:rPr>
        <w:t>);</w:t>
      </w:r>
    </w:p>
    <w:p w14:paraId="022CB7D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089458EB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MTran_Lab6_Verilog_HalfSubtractor HS </w:t>
      </w:r>
      <w:r>
        <w:rPr>
          <w:rStyle w:val="linewrapper"/>
          <w:color w:val="808030"/>
        </w:rPr>
        <w:t>(</w:t>
      </w:r>
    </w:p>
    <w:p w14:paraId="3E23E53F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A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A</w:t>
      </w:r>
      <w:r>
        <w:rPr>
          <w:rStyle w:val="linewrapper"/>
          <w:color w:val="808030"/>
        </w:rPr>
        <w:t>),</w:t>
      </w:r>
    </w:p>
    <w:p w14:paraId="021E835D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B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B</w:t>
      </w:r>
      <w:r>
        <w:rPr>
          <w:rStyle w:val="linewrapper"/>
          <w:color w:val="808030"/>
        </w:rPr>
        <w:t>),</w:t>
      </w:r>
    </w:p>
    <w:p w14:paraId="67A23709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Difference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Difference_HS</w:t>
      </w:r>
      <w:r>
        <w:rPr>
          <w:rStyle w:val="linewrapper"/>
          <w:color w:val="808030"/>
        </w:rPr>
        <w:t>),</w:t>
      </w:r>
    </w:p>
    <w:p w14:paraId="55265393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Borrow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Borrow_HS</w:t>
      </w:r>
      <w:r>
        <w:rPr>
          <w:rStyle w:val="linewrapper"/>
          <w:color w:val="808030"/>
        </w:rPr>
        <w:t>)</w:t>
      </w:r>
    </w:p>
    <w:p w14:paraId="3A61102F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808030"/>
        </w:rPr>
        <w:t>);</w:t>
      </w:r>
    </w:p>
    <w:p w14:paraId="38B6B67D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5483A3F6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MTran_Lab6_Verilog_FullAdder FA </w:t>
      </w:r>
      <w:r>
        <w:rPr>
          <w:rStyle w:val="linewrapper"/>
          <w:color w:val="808030"/>
        </w:rPr>
        <w:t>(</w:t>
      </w:r>
    </w:p>
    <w:p w14:paraId="59360A4E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A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A</w:t>
      </w:r>
      <w:r>
        <w:rPr>
          <w:rStyle w:val="linewrapper"/>
          <w:color w:val="808030"/>
        </w:rPr>
        <w:t>),</w:t>
      </w:r>
    </w:p>
    <w:p w14:paraId="0936286F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B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B</w:t>
      </w:r>
      <w:r>
        <w:rPr>
          <w:rStyle w:val="linewrapper"/>
          <w:color w:val="808030"/>
        </w:rPr>
        <w:t>),</w:t>
      </w:r>
    </w:p>
    <w:p w14:paraId="7DB9D27B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Cin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Cin</w:t>
      </w:r>
      <w:r>
        <w:rPr>
          <w:rStyle w:val="linewrapper"/>
          <w:color w:val="808030"/>
        </w:rPr>
        <w:t>),</w:t>
      </w:r>
    </w:p>
    <w:p w14:paraId="5CCCC6A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Sum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Sum_FA</w:t>
      </w:r>
      <w:r>
        <w:rPr>
          <w:rStyle w:val="linewrapper"/>
          <w:color w:val="808030"/>
        </w:rPr>
        <w:t>),</w:t>
      </w:r>
    </w:p>
    <w:p w14:paraId="36EE966B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CarryOut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Carry_FA</w:t>
      </w:r>
      <w:r>
        <w:rPr>
          <w:rStyle w:val="linewrapper"/>
          <w:color w:val="808030"/>
        </w:rPr>
        <w:t>)</w:t>
      </w:r>
    </w:p>
    <w:p w14:paraId="7A0D49DB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808030"/>
        </w:rPr>
        <w:t>);</w:t>
      </w:r>
      <w:r>
        <w:rPr>
          <w:rStyle w:val="linewrapper"/>
          <w:color w:val="000000"/>
        </w:rPr>
        <w:t xml:space="preserve">    </w:t>
      </w:r>
    </w:p>
    <w:p w14:paraId="6AD73F3B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/********************End of Module Instantiation******************************/</w:t>
      </w:r>
    </w:p>
    <w:p w14:paraId="5EA1B132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7C17A141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/********************Function Declaration*************************************/</w:t>
      </w:r>
    </w:p>
    <w:p w14:paraId="31922F81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5035292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function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SevenSegmentDisplay</w:t>
      </w:r>
      <w:r>
        <w:rPr>
          <w:rStyle w:val="linewrapper"/>
          <w:color w:val="808030"/>
        </w:rPr>
        <w:t>;</w:t>
      </w:r>
      <w:proofErr w:type="gramEnd"/>
    </w:p>
    <w:p w14:paraId="2277927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input</w:t>
      </w:r>
      <w:r>
        <w:rPr>
          <w:rStyle w:val="linewrapper"/>
          <w:color w:val="000000"/>
        </w:rPr>
        <w:t xml:space="preserve">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Num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603B5B1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begin</w:t>
      </w:r>
    </w:p>
    <w:p w14:paraId="6021619B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b/>
          <w:bCs/>
          <w:color w:val="800000"/>
        </w:rPr>
        <w:t>case(</w:t>
      </w:r>
      <w:proofErr w:type="gramEnd"/>
      <w:r>
        <w:rPr>
          <w:rStyle w:val="linewrapper"/>
          <w:color w:val="000000"/>
        </w:rPr>
        <w:t>Num</w:t>
      </w:r>
      <w:r>
        <w:rPr>
          <w:rStyle w:val="linewrapper"/>
          <w:b/>
          <w:bCs/>
          <w:color w:val="800000"/>
        </w:rPr>
        <w:t>)</w:t>
      </w:r>
    </w:p>
    <w:p w14:paraId="7BAA6D9E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>'d0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SevenSegmentDisplay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00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543C3F55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>'d1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SevenSegmentDisplay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00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2656805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>'d2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SevenSegmentDisplay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1001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5F854E22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>'d3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SevenSegmentDisplay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11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18135CB9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>'d4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SevenSegmentDisplay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1100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9D8EE0A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>'d5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SevenSegmentDisplay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1001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5230BE63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>'d6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SevenSegmentDisplay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0001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304C41E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>'d7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SevenSegmentDisplay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58E478CE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>'d8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SevenSegmentDisplay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0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4FFB62BB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>'d9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SevenSegmentDisplay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1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7A078F59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default:</w:t>
      </w:r>
      <w:r>
        <w:rPr>
          <w:rStyle w:val="linewrapper"/>
          <w:color w:val="000000"/>
        </w:rPr>
        <w:t xml:space="preserve"> SevenSegmentDisplay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F134D5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b/>
          <w:bCs/>
          <w:color w:val="800000"/>
        </w:rPr>
        <w:t>endcase</w:t>
      </w:r>
      <w:r>
        <w:rPr>
          <w:rStyle w:val="linewrapper"/>
          <w:color w:val="808030"/>
        </w:rPr>
        <w:t>;</w:t>
      </w:r>
      <w:proofErr w:type="gramEnd"/>
    </w:p>
    <w:p w14:paraId="728B77FE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</w:p>
    <w:p w14:paraId="6B87469A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>endfunction</w:t>
      </w:r>
    </w:p>
    <w:p w14:paraId="3FAC818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57F2BE96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/********************End of Function Declaration******************************/</w:t>
      </w:r>
    </w:p>
    <w:p w14:paraId="16865B75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lastRenderedPageBreak/>
        <w:t>// Main code</w:t>
      </w:r>
    </w:p>
    <w:p w14:paraId="3B6F5E9D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always</w:t>
      </w:r>
      <w:r>
        <w:rPr>
          <w:rStyle w:val="linewrapper"/>
          <w:color w:val="000000"/>
        </w:rPr>
        <w:t>@(</w:t>
      </w:r>
      <w:proofErr w:type="gramStart"/>
      <w:r>
        <w:rPr>
          <w:rStyle w:val="linewrapper"/>
          <w:color w:val="0000E6"/>
        </w:rPr>
        <w:t>mode,A</w:t>
      </w:r>
      <w:proofErr w:type="gramEnd"/>
      <w:r>
        <w:rPr>
          <w:rStyle w:val="linewrapper"/>
          <w:color w:val="0000E6"/>
        </w:rPr>
        <w:t>,B</w:t>
      </w:r>
      <w:r>
        <w:rPr>
          <w:rStyle w:val="linewrapper"/>
          <w:color w:val="000000"/>
        </w:rPr>
        <w:t>)</w:t>
      </w:r>
    </w:p>
    <w:p w14:paraId="3A8D6EF9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5EE71A4D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</w:t>
      </w:r>
      <w:r>
        <w:rPr>
          <w:rStyle w:val="linewrapper"/>
          <w:color w:val="696969"/>
        </w:rPr>
        <w:t>// Reset LED and 7 Segment</w:t>
      </w:r>
    </w:p>
    <w:p w14:paraId="62E8DFA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HEX1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color w:val="808030"/>
        </w:rPr>
        <w:t>;</w:t>
      </w:r>
      <w:proofErr w:type="gramEnd"/>
    </w:p>
    <w:p w14:paraId="1AD7ED4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HEX0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color w:val="808030"/>
        </w:rPr>
        <w:t>;</w:t>
      </w:r>
      <w:proofErr w:type="gramEnd"/>
    </w:p>
    <w:p w14:paraId="68B72CD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000000"/>
        </w:rPr>
        <w:t xml:space="preserve">LED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8'b000000000</w:t>
      </w:r>
      <w:r>
        <w:rPr>
          <w:rStyle w:val="linewrapper"/>
          <w:color w:val="808030"/>
        </w:rPr>
        <w:t>;</w:t>
      </w:r>
    </w:p>
    <w:p w14:paraId="5640F339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14BFC2DA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// Change mode</w:t>
      </w:r>
    </w:p>
    <w:p w14:paraId="1BA2E35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mode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2'b00</w:t>
      </w:r>
      <w:r>
        <w:rPr>
          <w:rStyle w:val="linewrapper"/>
          <w:color w:val="000000"/>
        </w:rPr>
        <w:t>)</w:t>
      </w:r>
    </w:p>
    <w:p w14:paraId="52F73DCB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begin</w:t>
      </w:r>
    </w:p>
    <w:p w14:paraId="720A6464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Sum_HA</w:t>
      </w:r>
      <w:r>
        <w:rPr>
          <w:rStyle w:val="linewrapper"/>
          <w:color w:val="808030"/>
        </w:rPr>
        <w:t>;</w:t>
      </w:r>
    </w:p>
    <w:p w14:paraId="13BA53C1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7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Carry_HA</w:t>
      </w:r>
      <w:r>
        <w:rPr>
          <w:rStyle w:val="linewrapper"/>
          <w:color w:val="808030"/>
        </w:rPr>
        <w:t>;</w:t>
      </w:r>
    </w:p>
    <w:p w14:paraId="6E2BDDAA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</w:p>
    <w:p w14:paraId="23E3B8B2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ls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mode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2'b01</w:t>
      </w:r>
      <w:r>
        <w:rPr>
          <w:rStyle w:val="linewrapper"/>
          <w:color w:val="000000"/>
        </w:rPr>
        <w:t>)</w:t>
      </w:r>
    </w:p>
    <w:p w14:paraId="72315AE7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begin</w:t>
      </w:r>
    </w:p>
    <w:p w14:paraId="6A7952BE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Difference_HS</w:t>
      </w:r>
      <w:r>
        <w:rPr>
          <w:rStyle w:val="linewrapper"/>
          <w:color w:val="808030"/>
        </w:rPr>
        <w:t>;</w:t>
      </w:r>
    </w:p>
    <w:p w14:paraId="4B68228E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7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Borrow_HS</w:t>
      </w:r>
      <w:r>
        <w:rPr>
          <w:rStyle w:val="linewrapper"/>
          <w:color w:val="808030"/>
        </w:rPr>
        <w:t>;</w:t>
      </w:r>
    </w:p>
    <w:p w14:paraId="7502922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</w:p>
    <w:p w14:paraId="7EACCF15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ls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mode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2'b10</w:t>
      </w:r>
      <w:r>
        <w:rPr>
          <w:rStyle w:val="linewrapper"/>
          <w:color w:val="000000"/>
        </w:rPr>
        <w:t>)</w:t>
      </w:r>
    </w:p>
    <w:p w14:paraId="46914367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begin</w:t>
      </w:r>
    </w:p>
    <w:p w14:paraId="4DD39A1D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Cin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'</w:t>
      </w:r>
      <w:proofErr w:type="gramStart"/>
      <w:r>
        <w:rPr>
          <w:rStyle w:val="linewrapper"/>
          <w:color w:val="008C00"/>
        </w:rPr>
        <w:t>b0</w:t>
      </w:r>
      <w:r>
        <w:rPr>
          <w:rStyle w:val="linewrapper"/>
          <w:color w:val="808030"/>
        </w:rPr>
        <w:t>;</w:t>
      </w:r>
      <w:proofErr w:type="gramEnd"/>
    </w:p>
    <w:p w14:paraId="49CC2041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36FE2FA9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Sum_FA</w:t>
      </w:r>
      <w:r>
        <w:rPr>
          <w:rStyle w:val="linewrapper"/>
          <w:color w:val="808030"/>
        </w:rPr>
        <w:t>;</w:t>
      </w:r>
    </w:p>
    <w:p w14:paraId="50773C43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7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Carry_FA</w:t>
      </w:r>
      <w:r>
        <w:rPr>
          <w:rStyle w:val="linewrapper"/>
          <w:color w:val="808030"/>
        </w:rPr>
        <w:t>;</w:t>
      </w:r>
    </w:p>
    <w:p w14:paraId="094FB654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52125BC7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TotalSum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{</w:t>
      </w:r>
      <w:r>
        <w:rPr>
          <w:rStyle w:val="linewrapper"/>
          <w:color w:val="000000"/>
        </w:rPr>
        <w:t>Carry_FA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Sum_FA</w:t>
      </w:r>
      <w:proofErr w:type="gramStart"/>
      <w:r>
        <w:rPr>
          <w:rStyle w:val="linewrapper"/>
          <w:color w:val="808030"/>
        </w:rPr>
        <w:t>};</w:t>
      </w:r>
      <w:proofErr w:type="gramEnd"/>
    </w:p>
    <w:p w14:paraId="2557C207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tenth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TotalSum / </w:t>
      </w:r>
      <w:proofErr w:type="gramStart"/>
      <w:r>
        <w:rPr>
          <w:rStyle w:val="linewrapper"/>
          <w:color w:val="008C00"/>
        </w:rPr>
        <w:t>10</w:t>
      </w:r>
      <w:r>
        <w:rPr>
          <w:rStyle w:val="linewrapper"/>
          <w:color w:val="808030"/>
        </w:rPr>
        <w:t>;</w:t>
      </w:r>
      <w:proofErr w:type="gramEnd"/>
    </w:p>
    <w:p w14:paraId="32BB4D2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units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TotalSum % </w:t>
      </w:r>
      <w:proofErr w:type="gramStart"/>
      <w:r>
        <w:rPr>
          <w:rStyle w:val="linewrapper"/>
          <w:color w:val="008C00"/>
        </w:rPr>
        <w:t>10</w:t>
      </w:r>
      <w:r>
        <w:rPr>
          <w:rStyle w:val="linewrapper"/>
          <w:color w:val="808030"/>
        </w:rPr>
        <w:t>;</w:t>
      </w:r>
      <w:proofErr w:type="gramEnd"/>
    </w:p>
    <w:p w14:paraId="568AA282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1F8945E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1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SevenSegmentDisplay(tenth</w:t>
      </w:r>
      <w:proofErr w:type="gramStart"/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  <w:proofErr w:type="gramEnd"/>
    </w:p>
    <w:p w14:paraId="704C2967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0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SevenSegmentDisplay(units</w:t>
      </w:r>
      <w:proofErr w:type="gramStart"/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  <w:proofErr w:type="gramEnd"/>
    </w:p>
    <w:p w14:paraId="34DD36E0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</w:p>
    <w:p w14:paraId="258EFCED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ls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mode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2'b11</w:t>
      </w:r>
      <w:r>
        <w:rPr>
          <w:rStyle w:val="linewrapper"/>
          <w:color w:val="000000"/>
        </w:rPr>
        <w:t>)</w:t>
      </w:r>
    </w:p>
    <w:p w14:paraId="7989E9DC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begin</w:t>
      </w:r>
    </w:p>
    <w:p w14:paraId="3ADD8DFD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Cin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'</w:t>
      </w:r>
      <w:proofErr w:type="gramStart"/>
      <w:r>
        <w:rPr>
          <w:rStyle w:val="linewrapper"/>
          <w:color w:val="008C00"/>
        </w:rPr>
        <w:t>b1</w:t>
      </w:r>
      <w:r>
        <w:rPr>
          <w:rStyle w:val="linewrapper"/>
          <w:color w:val="808030"/>
        </w:rPr>
        <w:t>;</w:t>
      </w:r>
      <w:proofErr w:type="gramEnd"/>
    </w:p>
    <w:p w14:paraId="609D007E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0228DCF6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Sum_FA</w:t>
      </w:r>
      <w:r>
        <w:rPr>
          <w:rStyle w:val="linewrapper"/>
          <w:color w:val="808030"/>
        </w:rPr>
        <w:t>;</w:t>
      </w:r>
    </w:p>
    <w:p w14:paraId="74B16E27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gramStart"/>
      <w:r>
        <w:rPr>
          <w:rStyle w:val="linewrapper"/>
          <w:color w:val="000000"/>
        </w:rPr>
        <w:t>LED</w:t>
      </w:r>
      <w:r>
        <w:rPr>
          <w:rStyle w:val="linewrapper"/>
          <w:color w:val="808030"/>
        </w:rPr>
        <w:t>[</w:t>
      </w:r>
      <w:proofErr w:type="gramEnd"/>
      <w:r>
        <w:rPr>
          <w:rStyle w:val="linewrapper"/>
          <w:color w:val="008C00"/>
        </w:rPr>
        <w:t>7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4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Carry_FA</w:t>
      </w:r>
      <w:r>
        <w:rPr>
          <w:rStyle w:val="linewrapper"/>
          <w:color w:val="808030"/>
        </w:rPr>
        <w:t>;</w:t>
      </w:r>
    </w:p>
    <w:p w14:paraId="55DBD57D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6D9A0EF9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TotalSum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{</w:t>
      </w:r>
      <w:r>
        <w:rPr>
          <w:rStyle w:val="linewrapper"/>
          <w:color w:val="000000"/>
        </w:rPr>
        <w:t>Carry_FA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Sum_FA</w:t>
      </w:r>
      <w:proofErr w:type="gramStart"/>
      <w:r>
        <w:rPr>
          <w:rStyle w:val="linewrapper"/>
          <w:color w:val="808030"/>
        </w:rPr>
        <w:t>};</w:t>
      </w:r>
      <w:proofErr w:type="gramEnd"/>
    </w:p>
    <w:p w14:paraId="4A3D5C3E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tenth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TotalSum / </w:t>
      </w:r>
      <w:proofErr w:type="gramStart"/>
      <w:r>
        <w:rPr>
          <w:rStyle w:val="linewrapper"/>
          <w:color w:val="008C00"/>
        </w:rPr>
        <w:t>10</w:t>
      </w:r>
      <w:r>
        <w:rPr>
          <w:rStyle w:val="linewrapper"/>
          <w:color w:val="808030"/>
        </w:rPr>
        <w:t>;</w:t>
      </w:r>
      <w:proofErr w:type="gramEnd"/>
    </w:p>
    <w:p w14:paraId="2F08A50B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units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TotalSum % </w:t>
      </w:r>
      <w:proofErr w:type="gramStart"/>
      <w:r>
        <w:rPr>
          <w:rStyle w:val="linewrapper"/>
          <w:color w:val="008C00"/>
        </w:rPr>
        <w:t>10</w:t>
      </w:r>
      <w:r>
        <w:rPr>
          <w:rStyle w:val="linewrapper"/>
          <w:color w:val="808030"/>
        </w:rPr>
        <w:t>;</w:t>
      </w:r>
      <w:proofErr w:type="gramEnd"/>
    </w:p>
    <w:p w14:paraId="79B06DC3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</w:p>
    <w:p w14:paraId="006FB8B8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1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SevenSegmentDisplay(tenth</w:t>
      </w:r>
      <w:proofErr w:type="gramStart"/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  <w:proofErr w:type="gramEnd"/>
    </w:p>
    <w:p w14:paraId="590E2D74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HEX0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SevenSegmentDisplay(units</w:t>
      </w:r>
      <w:proofErr w:type="gramStart"/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  <w:proofErr w:type="gramEnd"/>
    </w:p>
    <w:p w14:paraId="0FF2A757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</w:p>
    <w:p w14:paraId="6B0A7EA2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0CA8F861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</w:p>
    <w:p w14:paraId="494D4787" w14:textId="77777777" w:rsidR="00C0749A" w:rsidRDefault="00C0749A" w:rsidP="00C074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>endmodule</w:t>
      </w:r>
    </w:p>
    <w:p w14:paraId="412F0730" w14:textId="77777777" w:rsidR="001B783B" w:rsidRDefault="001B783B" w:rsidP="00982FF0">
      <w:pPr>
        <w:rPr>
          <w:i/>
          <w:iCs/>
          <w:sz w:val="18"/>
          <w:szCs w:val="16"/>
        </w:rPr>
      </w:pPr>
    </w:p>
    <w:p w14:paraId="5B746E22" w14:textId="77777777" w:rsidR="00D51F19" w:rsidRDefault="001130A3" w:rsidP="00982FF0">
      <w:pPr>
        <w:rPr>
          <w:i/>
          <w:iCs/>
          <w:sz w:val="18"/>
          <w:szCs w:val="16"/>
        </w:rPr>
        <w:sectPr w:rsidR="00D51F19" w:rsidSect="00861B80">
          <w:headerReference w:type="first" r:id="rId19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  <w:r>
        <w:rPr>
          <w:i/>
          <w:iCs/>
          <w:sz w:val="18"/>
          <w:szCs w:val="16"/>
        </w:rPr>
        <w:br w:type="page"/>
      </w:r>
    </w:p>
    <w:p w14:paraId="25DCEE49" w14:textId="3C3187A7" w:rsidR="00131CCD" w:rsidRDefault="00BB01EF" w:rsidP="00982FF0">
      <w:pPr>
        <w:pStyle w:val="Heading1"/>
        <w:jc w:val="both"/>
      </w:pPr>
      <w:bookmarkStart w:id="12" w:name="_Toc171084824"/>
      <w:r>
        <w:lastRenderedPageBreak/>
        <w:t>Pin Planner</w:t>
      </w:r>
      <w:bookmarkEnd w:id="12"/>
    </w:p>
    <w:p w14:paraId="26216479" w14:textId="73BF243F" w:rsidR="00BB01EF" w:rsidRPr="00BB01EF" w:rsidRDefault="00BB01EF" w:rsidP="00BB01EF">
      <w:pPr>
        <w:pStyle w:val="Heading2"/>
      </w:pPr>
      <w:bookmarkStart w:id="13" w:name="_Toc171084825"/>
      <w:r>
        <w:t>Input and Output</w:t>
      </w:r>
      <w:bookmarkEnd w:id="13"/>
    </w:p>
    <w:p w14:paraId="0E3C39FB" w14:textId="77777777" w:rsidR="00BB01EF" w:rsidRDefault="00BB01EF" w:rsidP="00BB01EF">
      <w:pPr>
        <w:keepNext/>
        <w:jc w:val="center"/>
      </w:pPr>
      <w:r>
        <w:rPr>
          <w:noProof/>
        </w:rPr>
        <w:drawing>
          <wp:inline distT="0" distB="0" distL="0" distR="0" wp14:anchorId="54E610C8" wp14:editId="674DC784">
            <wp:extent cx="4680000" cy="3189655"/>
            <wp:effectExtent l="0" t="0" r="6350" b="0"/>
            <wp:docPr id="335002749" name="Picture 2" descr="A close-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002749" name="Picture 2" descr="A close-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318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C9735" w14:textId="55F875DB" w:rsidR="00BB01EF" w:rsidRDefault="00BB01EF" w:rsidP="00BB01EF">
      <w:pPr>
        <w:pStyle w:val="Caption"/>
      </w:pPr>
      <w:bookmarkStart w:id="14" w:name="_Toc171084860"/>
      <w:r>
        <w:t xml:space="preserve">Figure </w:t>
      </w:r>
      <w:r w:rsidR="00B859F9">
        <w:fldChar w:fldCharType="begin"/>
      </w:r>
      <w:r w:rsidR="00B859F9">
        <w:instrText xml:space="preserve"> STYLEREF 1 \s </w:instrText>
      </w:r>
      <w:r w:rsidR="00B859F9">
        <w:fldChar w:fldCharType="separate"/>
      </w:r>
      <w:r w:rsidR="00167E40">
        <w:rPr>
          <w:noProof/>
        </w:rPr>
        <w:t>4</w:t>
      </w:r>
      <w:r w:rsidR="00B859F9">
        <w:fldChar w:fldCharType="end"/>
      </w:r>
      <w:r w:rsidR="00B859F9">
        <w:noBreakHyphen/>
      </w:r>
      <w:r w:rsidR="00B859F9">
        <w:fldChar w:fldCharType="begin"/>
      </w:r>
      <w:r w:rsidR="00B859F9">
        <w:instrText xml:space="preserve"> SEQ Figure \* ARABIC \s 1 </w:instrText>
      </w:r>
      <w:r w:rsidR="00B859F9">
        <w:fldChar w:fldCharType="separate"/>
      </w:r>
      <w:r w:rsidR="00167E40">
        <w:rPr>
          <w:noProof/>
        </w:rPr>
        <w:t>1</w:t>
      </w:r>
      <w:r w:rsidR="00B859F9">
        <w:fldChar w:fldCharType="end"/>
      </w:r>
      <w:r>
        <w:t xml:space="preserve">: </w:t>
      </w:r>
      <w:r w:rsidRPr="001D23FC">
        <w:t>SCEMA5F31C6N</w:t>
      </w:r>
      <w:r>
        <w:t xml:space="preserve"> board</w:t>
      </w:r>
      <w:bookmarkEnd w:id="14"/>
    </w:p>
    <w:p w14:paraId="6AC7EAE9" w14:textId="128BE92E" w:rsidR="003E4FBB" w:rsidRDefault="003E4FBB" w:rsidP="003E4FBB">
      <w:r>
        <w:t>Assigning:</w:t>
      </w:r>
    </w:p>
    <w:p w14:paraId="47DE43C9" w14:textId="77777777" w:rsidR="00927F31" w:rsidRDefault="00927F31" w:rsidP="003E4FBB"/>
    <w:p w14:paraId="06C1B693" w14:textId="1BF34464" w:rsidR="003E4FBB" w:rsidRDefault="002F3C32" w:rsidP="003E4FBB">
      <w:proofErr w:type="gramStart"/>
      <w:r>
        <w:t>SW[</w:t>
      </w:r>
      <w:proofErr w:type="gramEnd"/>
      <w:r>
        <w:t>0]</w:t>
      </w:r>
      <w:r w:rsidR="003E4FBB">
        <w:t>:         SW0</w:t>
      </w:r>
    </w:p>
    <w:p w14:paraId="4CA6F191" w14:textId="7349ED3D" w:rsidR="002F3C32" w:rsidRDefault="002F3C32" w:rsidP="003E4FBB">
      <w:proofErr w:type="gramStart"/>
      <w:r>
        <w:t>SW[</w:t>
      </w:r>
      <w:proofErr w:type="gramEnd"/>
      <w:r>
        <w:t>1]:         SW1</w:t>
      </w:r>
    </w:p>
    <w:p w14:paraId="38219628" w14:textId="278D6A04" w:rsidR="002F3C32" w:rsidRDefault="002F3C32" w:rsidP="003E4FBB">
      <w:proofErr w:type="gramStart"/>
      <w:r>
        <w:t>SW[</w:t>
      </w:r>
      <w:proofErr w:type="gramEnd"/>
      <w:r>
        <w:t>2]:         SW2</w:t>
      </w:r>
    </w:p>
    <w:p w14:paraId="5CA69214" w14:textId="77777777" w:rsidR="009A6C47" w:rsidRDefault="009A6C47" w:rsidP="00E325AD"/>
    <w:p w14:paraId="1290ED93" w14:textId="1BFC0C3C" w:rsidR="00E325AD" w:rsidRDefault="009A6C47" w:rsidP="00E325AD">
      <w:proofErr w:type="gramStart"/>
      <w:r>
        <w:t>Mode[</w:t>
      </w:r>
      <w:proofErr w:type="gramEnd"/>
      <w:r>
        <w:t>0]</w:t>
      </w:r>
      <w:r w:rsidR="00E325AD">
        <w:t>:         SW7</w:t>
      </w:r>
    </w:p>
    <w:p w14:paraId="5CF6C99D" w14:textId="79C37F74" w:rsidR="00E325AD" w:rsidRDefault="009A6C47" w:rsidP="00E325AD">
      <w:proofErr w:type="gramStart"/>
      <w:r>
        <w:t>Mode[</w:t>
      </w:r>
      <w:proofErr w:type="gramEnd"/>
      <w:r>
        <w:t>1]</w:t>
      </w:r>
      <w:r w:rsidR="00E325AD">
        <w:t>:         SW8</w:t>
      </w:r>
    </w:p>
    <w:p w14:paraId="73F096F9" w14:textId="37FBD215" w:rsidR="00E325AD" w:rsidRDefault="009A6C47" w:rsidP="00E325AD">
      <w:r>
        <w:t>EN</w:t>
      </w:r>
      <w:r w:rsidR="00E325AD">
        <w:t xml:space="preserve">:         </w:t>
      </w:r>
      <w:r>
        <w:tab/>
      </w:r>
      <w:r w:rsidR="00E325AD">
        <w:t>SW9</w:t>
      </w:r>
    </w:p>
    <w:p w14:paraId="5948CF0E" w14:textId="77777777" w:rsidR="002F3C32" w:rsidRDefault="002F3C32" w:rsidP="002F3C32"/>
    <w:p w14:paraId="559A6FBD" w14:textId="1819C21B" w:rsidR="00D638E0" w:rsidRDefault="002F3C32" w:rsidP="00D638E0">
      <w:proofErr w:type="gramStart"/>
      <w:r>
        <w:t>LED[</w:t>
      </w:r>
      <w:proofErr w:type="gramEnd"/>
      <w:r>
        <w:t>0]</w:t>
      </w:r>
      <w:r w:rsidR="003E4FBB">
        <w:t>:</w:t>
      </w:r>
      <w:r>
        <w:t xml:space="preserve">      </w:t>
      </w:r>
      <w:r w:rsidR="003E4FBB">
        <w:t xml:space="preserve"> LEDR0</w:t>
      </w:r>
    </w:p>
    <w:p w14:paraId="51922A1E" w14:textId="7959EF43" w:rsidR="002F3C32" w:rsidRDefault="002F3C32" w:rsidP="002F3C32">
      <w:proofErr w:type="gramStart"/>
      <w:r>
        <w:t>LED[</w:t>
      </w:r>
      <w:proofErr w:type="gramEnd"/>
      <w:r>
        <w:t>1]:       LEDR1</w:t>
      </w:r>
    </w:p>
    <w:p w14:paraId="51F1F0C0" w14:textId="2D325162" w:rsidR="00E325AD" w:rsidRDefault="00E325AD" w:rsidP="00E325AD">
      <w:proofErr w:type="gramStart"/>
      <w:r>
        <w:t>LED[</w:t>
      </w:r>
      <w:proofErr w:type="gramEnd"/>
      <w:r>
        <w:t>2]:       LEDR2</w:t>
      </w:r>
    </w:p>
    <w:p w14:paraId="49ADD67B" w14:textId="17F1CAB2" w:rsidR="00E325AD" w:rsidRDefault="00E325AD" w:rsidP="00E325AD">
      <w:proofErr w:type="gramStart"/>
      <w:r>
        <w:t>LED[</w:t>
      </w:r>
      <w:proofErr w:type="gramEnd"/>
      <w:r>
        <w:t>3]:       LEDR3</w:t>
      </w:r>
    </w:p>
    <w:p w14:paraId="3AE56736" w14:textId="58908E9B" w:rsidR="00E325AD" w:rsidRDefault="00E325AD" w:rsidP="00E325AD">
      <w:proofErr w:type="gramStart"/>
      <w:r>
        <w:t>LED[</w:t>
      </w:r>
      <w:proofErr w:type="gramEnd"/>
      <w:r>
        <w:t>4]:       LEDR4</w:t>
      </w:r>
    </w:p>
    <w:p w14:paraId="0DB553D8" w14:textId="0A18DBD6" w:rsidR="00E325AD" w:rsidRDefault="00E325AD" w:rsidP="00E325AD">
      <w:proofErr w:type="gramStart"/>
      <w:r>
        <w:t>LED[</w:t>
      </w:r>
      <w:proofErr w:type="gramEnd"/>
      <w:r>
        <w:t>5]:       LEDR5</w:t>
      </w:r>
    </w:p>
    <w:p w14:paraId="005E350D" w14:textId="4E141FA2" w:rsidR="00E325AD" w:rsidRDefault="00E325AD" w:rsidP="00E325AD">
      <w:proofErr w:type="gramStart"/>
      <w:r>
        <w:t>LED[</w:t>
      </w:r>
      <w:proofErr w:type="gramEnd"/>
      <w:r>
        <w:t>6]:       LEDR6</w:t>
      </w:r>
    </w:p>
    <w:p w14:paraId="3925F450" w14:textId="448649CD" w:rsidR="00E325AD" w:rsidRDefault="00E325AD" w:rsidP="00E325AD">
      <w:proofErr w:type="gramStart"/>
      <w:r>
        <w:t>LED[</w:t>
      </w:r>
      <w:proofErr w:type="gramEnd"/>
      <w:r>
        <w:t>7]:       LEDR7</w:t>
      </w:r>
    </w:p>
    <w:p w14:paraId="7786135F" w14:textId="77777777" w:rsidR="00E325AD" w:rsidRDefault="00E325AD" w:rsidP="002F3C32"/>
    <w:p w14:paraId="0C035AF0" w14:textId="77777777" w:rsidR="009A6C47" w:rsidRDefault="009A6C47" w:rsidP="009A6C47">
      <w:r>
        <w:t>HEX0[0]:       HEX0[0]</w:t>
      </w:r>
    </w:p>
    <w:p w14:paraId="77C4528B" w14:textId="77777777" w:rsidR="009A6C47" w:rsidRDefault="009A6C47" w:rsidP="009A6C47">
      <w:r>
        <w:t>HEX0[1]:       HEX0[1]</w:t>
      </w:r>
    </w:p>
    <w:p w14:paraId="419FA8E4" w14:textId="77777777" w:rsidR="009A6C47" w:rsidRDefault="009A6C47" w:rsidP="009A6C47">
      <w:r>
        <w:t>HEX0[2]:       HEX0[2]</w:t>
      </w:r>
    </w:p>
    <w:p w14:paraId="251EF930" w14:textId="77777777" w:rsidR="009A6C47" w:rsidRDefault="009A6C47" w:rsidP="009A6C47">
      <w:r>
        <w:t>HEX0[3]:       HEX0[3]</w:t>
      </w:r>
    </w:p>
    <w:p w14:paraId="304A6F6B" w14:textId="77777777" w:rsidR="009A6C47" w:rsidRDefault="009A6C47" w:rsidP="009A6C47">
      <w:r>
        <w:t>HEX0[4]:       HEX0[4]</w:t>
      </w:r>
    </w:p>
    <w:p w14:paraId="32A13290" w14:textId="77777777" w:rsidR="009A6C47" w:rsidRDefault="009A6C47" w:rsidP="009A6C47">
      <w:r>
        <w:t>HEX0[5]:       HEX0[5]</w:t>
      </w:r>
    </w:p>
    <w:p w14:paraId="49014A74" w14:textId="6D1D9E38" w:rsidR="002F3C32" w:rsidRDefault="009A6C47" w:rsidP="009A6C47">
      <w:r>
        <w:t>HEX0[6]:       HEX0[6]</w:t>
      </w:r>
    </w:p>
    <w:p w14:paraId="24A27734" w14:textId="77777777" w:rsidR="00D638E0" w:rsidRDefault="00D638E0" w:rsidP="00D638E0"/>
    <w:p w14:paraId="42BE2E8B" w14:textId="1746BDE4" w:rsidR="003E4FBB" w:rsidRDefault="003E4FBB" w:rsidP="003E4FBB">
      <w:r w:rsidRPr="00D638E0">
        <w:lastRenderedPageBreak/>
        <w:t>From the</w:t>
      </w:r>
      <w:r w:rsidR="00D638E0" w:rsidRPr="00D638E0">
        <w:t xml:space="preserve"> </w:t>
      </w:r>
      <w:r w:rsidR="00D638E0">
        <w:t>DE1_SoC_User_Manual,</w:t>
      </w:r>
    </w:p>
    <w:p w14:paraId="203D8883" w14:textId="682B19A8" w:rsidR="00D638E0" w:rsidRDefault="0064760E" w:rsidP="00D638E0">
      <w:pPr>
        <w:keepNext/>
      </w:pPr>
      <w:r w:rsidRPr="0064760E">
        <w:rPr>
          <w:noProof/>
        </w:rPr>
        <w:drawing>
          <wp:inline distT="0" distB="0" distL="0" distR="0" wp14:anchorId="58841E57" wp14:editId="39E2265E">
            <wp:extent cx="6570345" cy="1404620"/>
            <wp:effectExtent l="0" t="0" r="1905" b="5080"/>
            <wp:docPr id="1197619619" name="Picture 1" descr="A screenshot of a slide swi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619619" name="Picture 1" descr="A screenshot of a slide switch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140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AC741" w14:textId="7F40A0A4" w:rsidR="00D638E0" w:rsidRDefault="00D638E0" w:rsidP="00D638E0">
      <w:pPr>
        <w:pStyle w:val="Caption"/>
      </w:pPr>
      <w:bookmarkStart w:id="15" w:name="_Toc171084861"/>
      <w:r>
        <w:t xml:space="preserve">Figure </w:t>
      </w:r>
      <w:r w:rsidR="00B859F9">
        <w:fldChar w:fldCharType="begin"/>
      </w:r>
      <w:r w:rsidR="00B859F9">
        <w:instrText xml:space="preserve"> STYLEREF 1 \s </w:instrText>
      </w:r>
      <w:r w:rsidR="00B859F9">
        <w:fldChar w:fldCharType="separate"/>
      </w:r>
      <w:r w:rsidR="00167E40">
        <w:rPr>
          <w:noProof/>
        </w:rPr>
        <w:t>4</w:t>
      </w:r>
      <w:r w:rsidR="00B859F9">
        <w:fldChar w:fldCharType="end"/>
      </w:r>
      <w:r w:rsidR="00B859F9">
        <w:noBreakHyphen/>
      </w:r>
      <w:r w:rsidR="00B859F9">
        <w:fldChar w:fldCharType="begin"/>
      </w:r>
      <w:r w:rsidR="00B859F9">
        <w:instrText xml:space="preserve"> SEQ Figure \* ARABIC \s 1 </w:instrText>
      </w:r>
      <w:r w:rsidR="00B859F9">
        <w:fldChar w:fldCharType="separate"/>
      </w:r>
      <w:r w:rsidR="00167E40">
        <w:rPr>
          <w:noProof/>
        </w:rPr>
        <w:t>2</w:t>
      </w:r>
      <w:r w:rsidR="00B859F9">
        <w:fldChar w:fldCharType="end"/>
      </w:r>
      <w:r>
        <w:t>: SW0 and SW1 Pin No</w:t>
      </w:r>
      <w:bookmarkEnd w:id="15"/>
    </w:p>
    <w:p w14:paraId="720F1330" w14:textId="4E0F734B" w:rsidR="00D638E0" w:rsidRDefault="0064760E" w:rsidP="00D638E0">
      <w:pPr>
        <w:keepNext/>
      </w:pPr>
      <w:r w:rsidRPr="0064760E">
        <w:rPr>
          <w:noProof/>
        </w:rPr>
        <w:drawing>
          <wp:inline distT="0" distB="0" distL="0" distR="0" wp14:anchorId="41C6DD09" wp14:editId="57FEB17E">
            <wp:extent cx="6570345" cy="648970"/>
            <wp:effectExtent l="0" t="0" r="1905" b="0"/>
            <wp:docPr id="18781263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126356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64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C6E3E" w14:textId="738DDDC2" w:rsidR="00D638E0" w:rsidRDefault="00D638E0" w:rsidP="00D638E0">
      <w:pPr>
        <w:pStyle w:val="Caption"/>
      </w:pPr>
      <w:bookmarkStart w:id="16" w:name="_Toc171084862"/>
      <w:r>
        <w:t xml:space="preserve">Figure </w:t>
      </w:r>
      <w:r w:rsidR="00B859F9">
        <w:fldChar w:fldCharType="begin"/>
      </w:r>
      <w:r w:rsidR="00B859F9">
        <w:instrText xml:space="preserve"> STYLEREF 1 \s </w:instrText>
      </w:r>
      <w:r w:rsidR="00B859F9">
        <w:fldChar w:fldCharType="separate"/>
      </w:r>
      <w:r w:rsidR="00167E40">
        <w:rPr>
          <w:noProof/>
        </w:rPr>
        <w:t>4</w:t>
      </w:r>
      <w:r w:rsidR="00B859F9">
        <w:fldChar w:fldCharType="end"/>
      </w:r>
      <w:r w:rsidR="00B859F9">
        <w:noBreakHyphen/>
      </w:r>
      <w:r w:rsidR="00B859F9">
        <w:fldChar w:fldCharType="begin"/>
      </w:r>
      <w:r w:rsidR="00B859F9">
        <w:instrText xml:space="preserve"> SEQ Figure \* ARABIC \s 1 </w:instrText>
      </w:r>
      <w:r w:rsidR="00B859F9">
        <w:fldChar w:fldCharType="separate"/>
      </w:r>
      <w:r w:rsidR="00167E40">
        <w:rPr>
          <w:noProof/>
        </w:rPr>
        <w:t>3</w:t>
      </w:r>
      <w:r w:rsidR="00B859F9">
        <w:fldChar w:fldCharType="end"/>
      </w:r>
      <w:r>
        <w:t>: LEDR0's Pin No</w:t>
      </w:r>
      <w:bookmarkEnd w:id="16"/>
    </w:p>
    <w:p w14:paraId="18F4AAA6" w14:textId="77777777" w:rsidR="0064760E" w:rsidRDefault="0064760E" w:rsidP="0064760E">
      <w:pPr>
        <w:keepNext/>
      </w:pPr>
      <w:r w:rsidRPr="0064760E">
        <w:rPr>
          <w:noProof/>
        </w:rPr>
        <w:drawing>
          <wp:inline distT="0" distB="0" distL="0" distR="0" wp14:anchorId="01F5C70F" wp14:editId="0ED55F3E">
            <wp:extent cx="6570345" cy="462915"/>
            <wp:effectExtent l="0" t="0" r="1905" b="0"/>
            <wp:docPr id="3976450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64509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46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760E">
        <w:rPr>
          <w:noProof/>
        </w:rPr>
        <w:t xml:space="preserve"> </w:t>
      </w:r>
      <w:r w:rsidRPr="0064760E">
        <w:rPr>
          <w:noProof/>
        </w:rPr>
        <w:drawing>
          <wp:inline distT="0" distB="0" distL="0" distR="0" wp14:anchorId="7D90FAE9" wp14:editId="6D836699">
            <wp:extent cx="6570345" cy="1210945"/>
            <wp:effectExtent l="0" t="0" r="1905" b="8255"/>
            <wp:docPr id="1376758717" name="Picture 1" descr="A gro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758717" name="Picture 1" descr="A group of black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5EC5C" w14:textId="185F7DB2" w:rsidR="00D638E0" w:rsidRDefault="0064760E" w:rsidP="0064760E">
      <w:pPr>
        <w:pStyle w:val="Caption"/>
      </w:pPr>
      <w:bookmarkStart w:id="17" w:name="_Toc171084863"/>
      <w:r>
        <w:t xml:space="preserve">Figure </w:t>
      </w:r>
      <w:r w:rsidR="00B859F9">
        <w:fldChar w:fldCharType="begin"/>
      </w:r>
      <w:r w:rsidR="00B859F9">
        <w:instrText xml:space="preserve"> STYLEREF 1 \s </w:instrText>
      </w:r>
      <w:r w:rsidR="00B859F9">
        <w:fldChar w:fldCharType="separate"/>
      </w:r>
      <w:r w:rsidR="00167E40">
        <w:rPr>
          <w:noProof/>
        </w:rPr>
        <w:t>4</w:t>
      </w:r>
      <w:r w:rsidR="00B859F9">
        <w:fldChar w:fldCharType="end"/>
      </w:r>
      <w:r w:rsidR="00B859F9">
        <w:noBreakHyphen/>
      </w:r>
      <w:r w:rsidR="00B859F9">
        <w:fldChar w:fldCharType="begin"/>
      </w:r>
      <w:r w:rsidR="00B859F9">
        <w:instrText xml:space="preserve"> SEQ Figure \* ARABIC \s 1 </w:instrText>
      </w:r>
      <w:r w:rsidR="00B859F9">
        <w:fldChar w:fldCharType="separate"/>
      </w:r>
      <w:r w:rsidR="00167E40">
        <w:rPr>
          <w:noProof/>
        </w:rPr>
        <w:t>4</w:t>
      </w:r>
      <w:r w:rsidR="00B859F9">
        <w:fldChar w:fldCharType="end"/>
      </w:r>
      <w:r>
        <w:t>: HEX's Pin No</w:t>
      </w:r>
      <w:bookmarkEnd w:id="17"/>
      <w:r w:rsidR="00D638E0">
        <w:br w:type="page"/>
      </w:r>
    </w:p>
    <w:p w14:paraId="13A2B72D" w14:textId="69AE2303" w:rsidR="00D638E0" w:rsidRPr="00D638E0" w:rsidRDefault="00D638E0" w:rsidP="00D638E0">
      <w:pPr>
        <w:jc w:val="left"/>
        <w:sectPr w:rsidR="00D638E0" w:rsidRPr="00D638E0" w:rsidSect="00E325AD">
          <w:headerReference w:type="default" r:id="rId25"/>
          <w:headerReference w:type="first" r:id="rId26"/>
          <w:footerReference w:type="first" r:id="rId27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2CFCC355" w14:textId="7531A19F" w:rsidR="00D638E0" w:rsidRDefault="00D638E0" w:rsidP="00D638E0">
      <w:pPr>
        <w:pStyle w:val="Heading1"/>
      </w:pPr>
      <w:bookmarkStart w:id="18" w:name="_Toc171084826"/>
      <w:r>
        <w:lastRenderedPageBreak/>
        <w:t>Result</w:t>
      </w:r>
      <w:bookmarkEnd w:id="18"/>
    </w:p>
    <w:p w14:paraId="68597018" w14:textId="544C9923" w:rsidR="00C0749A" w:rsidRDefault="00C0749A" w:rsidP="00C0749A">
      <w:pPr>
        <w:pStyle w:val="Heading2"/>
      </w:pPr>
      <w:bookmarkStart w:id="19" w:name="_Toc171084827"/>
      <w:r>
        <w:t>Half Adder</w:t>
      </w:r>
      <w:bookmarkEnd w:id="19"/>
    </w:p>
    <w:p w14:paraId="12FAB071" w14:textId="2907F070" w:rsidR="00C0749A" w:rsidRPr="00C0749A" w:rsidRDefault="00C0749A" w:rsidP="00C0749A">
      <w:pPr>
        <w:spacing w:line="276" w:lineRule="auto"/>
      </w:pPr>
      <w:r>
        <w:t>With inputA = “0001” and inputB = “1001”, Sum should be “1000” and Carry is “0001”</w:t>
      </w:r>
    </w:p>
    <w:p w14:paraId="5BAF1668" w14:textId="1753E576" w:rsidR="002F3C32" w:rsidRPr="00AC3D39" w:rsidRDefault="00C0749A" w:rsidP="00AC3D39">
      <w:pPr>
        <w:spacing w:before="100" w:beforeAutospacing="1" w:after="100" w:afterAutospacing="1"/>
        <w:jc w:val="center"/>
        <w:rPr>
          <w:szCs w:val="24"/>
        </w:rPr>
      </w:pPr>
      <w:r w:rsidRPr="00C0749A">
        <w:rPr>
          <w:noProof/>
          <w:szCs w:val="24"/>
        </w:rPr>
        <w:drawing>
          <wp:inline distT="0" distB="0" distL="0" distR="0" wp14:anchorId="00B8D6BC" wp14:editId="3A9B7C0D">
            <wp:extent cx="3351856" cy="2880000"/>
            <wp:effectExtent l="0" t="0" r="1270" b="0"/>
            <wp:docPr id="328539954" name="Picture 2" descr="A close 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539954" name="Picture 2" descr="A close 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062" r="21383"/>
                    <a:stretch/>
                  </pic:blipFill>
                  <pic:spPr bwMode="auto">
                    <a:xfrm>
                      <a:off x="0" y="0"/>
                      <a:ext cx="3351856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89951" w14:textId="7FAA7228" w:rsidR="002F3C32" w:rsidRDefault="002F3C32" w:rsidP="002F3C32">
      <w:pPr>
        <w:pStyle w:val="Caption"/>
        <w:spacing w:line="276" w:lineRule="auto"/>
      </w:pPr>
      <w:bookmarkStart w:id="20" w:name="_Toc171084864"/>
      <w:r>
        <w:t xml:space="preserve">Figure </w:t>
      </w:r>
      <w:r w:rsidR="00B859F9">
        <w:fldChar w:fldCharType="begin"/>
      </w:r>
      <w:r w:rsidR="00B859F9">
        <w:instrText xml:space="preserve"> STYLEREF 1 \s </w:instrText>
      </w:r>
      <w:r w:rsidR="00B859F9">
        <w:fldChar w:fldCharType="separate"/>
      </w:r>
      <w:r w:rsidR="00167E40">
        <w:rPr>
          <w:noProof/>
        </w:rPr>
        <w:t>5</w:t>
      </w:r>
      <w:r w:rsidR="00B859F9">
        <w:fldChar w:fldCharType="end"/>
      </w:r>
      <w:r w:rsidR="00B859F9">
        <w:noBreakHyphen/>
      </w:r>
      <w:r w:rsidR="00B859F9">
        <w:fldChar w:fldCharType="begin"/>
      </w:r>
      <w:r w:rsidR="00B859F9">
        <w:instrText xml:space="preserve"> SEQ Figure \* ARABIC \s 1 </w:instrText>
      </w:r>
      <w:r w:rsidR="00B859F9">
        <w:fldChar w:fldCharType="separate"/>
      </w:r>
      <w:r w:rsidR="00167E40">
        <w:rPr>
          <w:noProof/>
        </w:rPr>
        <w:t>1</w:t>
      </w:r>
      <w:r w:rsidR="00B859F9">
        <w:fldChar w:fldCharType="end"/>
      </w:r>
      <w:r>
        <w:t xml:space="preserve">: </w:t>
      </w:r>
      <w:r w:rsidR="00C0749A">
        <w:t>Output for Half Adder</w:t>
      </w:r>
      <w:r>
        <w:t>.</w:t>
      </w:r>
      <w:bookmarkEnd w:id="20"/>
    </w:p>
    <w:p w14:paraId="5DDD6D85" w14:textId="74CD24DF" w:rsidR="00217CF0" w:rsidRPr="00217CF0" w:rsidRDefault="00C0749A" w:rsidP="00217CF0">
      <w:pPr>
        <w:pStyle w:val="Heading2"/>
      </w:pPr>
      <w:bookmarkStart w:id="21" w:name="_Toc171084828"/>
      <w:r>
        <w:t>Half Subtracto</w:t>
      </w:r>
      <w:r w:rsidR="00217CF0">
        <w:t>r</w:t>
      </w:r>
      <w:bookmarkEnd w:id="21"/>
    </w:p>
    <w:p w14:paraId="4F900171" w14:textId="1891FD27" w:rsidR="00C0749A" w:rsidRPr="00C0749A" w:rsidRDefault="00C0749A" w:rsidP="00C0749A">
      <w:pPr>
        <w:spacing w:line="276" w:lineRule="auto"/>
      </w:pPr>
      <w:r>
        <w:t>With inputA = “</w:t>
      </w:r>
      <w:r w:rsidR="00217CF0">
        <w:t>1000</w:t>
      </w:r>
      <w:r>
        <w:t>” and inputB = “10</w:t>
      </w:r>
      <w:r>
        <w:t>1</w:t>
      </w:r>
      <w:r>
        <w:t xml:space="preserve">1”, </w:t>
      </w:r>
      <w:r w:rsidR="00217CF0">
        <w:t>Difference</w:t>
      </w:r>
      <w:r>
        <w:t xml:space="preserve"> should be “</w:t>
      </w:r>
      <w:r w:rsidR="00217CF0">
        <w:t>0011</w:t>
      </w:r>
      <w:r>
        <w:t>” and Carry is “</w:t>
      </w:r>
      <w:r w:rsidR="00217CF0">
        <w:t>0011</w:t>
      </w:r>
      <w:r>
        <w:t>”</w:t>
      </w:r>
    </w:p>
    <w:p w14:paraId="725872ED" w14:textId="77777777" w:rsidR="00C0749A" w:rsidRPr="00C0749A" w:rsidRDefault="00C0749A" w:rsidP="00C0749A"/>
    <w:p w14:paraId="4E4AD698" w14:textId="77777777" w:rsidR="00AC3D39" w:rsidRPr="002F3C32" w:rsidRDefault="00AC3D39" w:rsidP="002F3C32">
      <w:pPr>
        <w:spacing w:line="276" w:lineRule="auto"/>
      </w:pPr>
    </w:p>
    <w:p w14:paraId="2AB63578" w14:textId="3EA4970C" w:rsidR="002F3C32" w:rsidRPr="00AC3D39" w:rsidRDefault="00217CF0" w:rsidP="00AC3D39">
      <w:pPr>
        <w:jc w:val="center"/>
        <w:rPr>
          <w:szCs w:val="24"/>
        </w:rPr>
      </w:pPr>
      <w:r w:rsidRPr="00217CF0">
        <w:rPr>
          <w:noProof/>
          <w:szCs w:val="24"/>
        </w:rPr>
        <w:drawing>
          <wp:inline distT="0" distB="0" distL="0" distR="0" wp14:anchorId="754C28A8" wp14:editId="2DB2ACCA">
            <wp:extent cx="3466282" cy="2880000"/>
            <wp:effectExtent l="0" t="0" r="1270" b="0"/>
            <wp:docPr id="390686363" name="Picture 3" descr="A close 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686363" name="Picture 3" descr="A close 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211" r="20268"/>
                    <a:stretch/>
                  </pic:blipFill>
                  <pic:spPr bwMode="auto">
                    <a:xfrm>
                      <a:off x="0" y="0"/>
                      <a:ext cx="3466282" cy="28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02DEEC" w14:textId="2984C3EE" w:rsidR="002F3C32" w:rsidRDefault="002F3C32" w:rsidP="002F3C32">
      <w:pPr>
        <w:pStyle w:val="Caption"/>
        <w:spacing w:line="276" w:lineRule="auto"/>
      </w:pPr>
      <w:bookmarkStart w:id="22" w:name="_Toc171084865"/>
      <w:r>
        <w:t xml:space="preserve">Figure </w:t>
      </w:r>
      <w:r w:rsidR="00B859F9">
        <w:fldChar w:fldCharType="begin"/>
      </w:r>
      <w:r w:rsidR="00B859F9">
        <w:instrText xml:space="preserve"> STYLEREF 1 \s </w:instrText>
      </w:r>
      <w:r w:rsidR="00B859F9">
        <w:fldChar w:fldCharType="separate"/>
      </w:r>
      <w:r w:rsidR="00167E40">
        <w:rPr>
          <w:noProof/>
        </w:rPr>
        <w:t>5</w:t>
      </w:r>
      <w:r w:rsidR="00B859F9">
        <w:fldChar w:fldCharType="end"/>
      </w:r>
      <w:r w:rsidR="00B859F9">
        <w:noBreakHyphen/>
      </w:r>
      <w:r w:rsidR="00B859F9">
        <w:fldChar w:fldCharType="begin"/>
      </w:r>
      <w:r w:rsidR="00B859F9">
        <w:instrText xml:space="preserve"> SEQ Figure \* ARABIC \s 1 </w:instrText>
      </w:r>
      <w:r w:rsidR="00B859F9">
        <w:fldChar w:fldCharType="separate"/>
      </w:r>
      <w:r w:rsidR="00167E40">
        <w:rPr>
          <w:noProof/>
        </w:rPr>
        <w:t>2</w:t>
      </w:r>
      <w:r w:rsidR="00B859F9">
        <w:fldChar w:fldCharType="end"/>
      </w:r>
      <w:r>
        <w:t xml:space="preserve">: </w:t>
      </w:r>
      <w:r w:rsidR="003E72E9">
        <w:t>Output for H</w:t>
      </w:r>
      <w:r w:rsidR="00217CF0">
        <w:t>alf Subtractor</w:t>
      </w:r>
      <w:bookmarkEnd w:id="22"/>
    </w:p>
    <w:p w14:paraId="5752FB49" w14:textId="72F98F2E" w:rsidR="002F3C32" w:rsidRPr="002F3C32" w:rsidRDefault="00D638E0" w:rsidP="002F3C32">
      <w:pPr>
        <w:pStyle w:val="NormalWeb"/>
        <w:rPr>
          <w:rFonts w:eastAsia="Times New Roman"/>
          <w:lang w:eastAsia="en-US"/>
        </w:rPr>
      </w:pPr>
      <w:r>
        <w:rPr>
          <w:b/>
          <w:bCs/>
          <w:sz w:val="36"/>
          <w:szCs w:val="38"/>
        </w:rPr>
        <w:br w:type="page"/>
      </w:r>
    </w:p>
    <w:p w14:paraId="77DE4C5F" w14:textId="257EFD42" w:rsidR="00D638E0" w:rsidRDefault="00D638E0">
      <w:pPr>
        <w:jc w:val="left"/>
        <w:rPr>
          <w:b/>
          <w:bCs/>
          <w:sz w:val="36"/>
          <w:szCs w:val="38"/>
        </w:rPr>
        <w:sectPr w:rsidR="00D638E0" w:rsidSect="00E325AD">
          <w:headerReference w:type="default" r:id="rId30"/>
          <w:headerReference w:type="first" r:id="rId31"/>
          <w:footerReference w:type="first" r:id="rId32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765E3C5B" w14:textId="10534253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B53E74">
      <w:headerReference w:type="first" r:id="rId33"/>
      <w:footerReference w:type="first" r:id="rId34"/>
      <w:pgSz w:w="11907" w:h="16840" w:code="9"/>
      <w:pgMar w:top="1134" w:right="567" w:bottom="1134" w:left="993" w:header="720" w:footer="720" w:gutter="0"/>
      <w:pgNumType w:start="1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CEE57C" w14:textId="77777777" w:rsidR="00847BF6" w:rsidRDefault="00847BF6">
      <w:r>
        <w:separator/>
      </w:r>
    </w:p>
  </w:endnote>
  <w:endnote w:type="continuationSeparator" w:id="0">
    <w:p w14:paraId="66371BB9" w14:textId="77777777" w:rsidR="00847BF6" w:rsidRDefault="00847B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28C914" w14:textId="77777777" w:rsidR="00167E40" w:rsidRDefault="00167E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CCC1B8" w14:textId="41C4440F" w:rsidR="00B53E74" w:rsidRDefault="00B53E74">
    <w:pPr>
      <w:pStyle w:val="Footer"/>
      <w:jc w:val="right"/>
    </w:pPr>
  </w:p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56118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573C0C" w14:textId="3BE8A8CB" w:rsidR="00E325AD" w:rsidRDefault="00E325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4599D9" w14:textId="77777777" w:rsidR="00E325AD" w:rsidRDefault="00E325AD" w:rsidP="003542A8">
    <w:pPr>
      <w:pStyle w:val="Footer"/>
      <w:tabs>
        <w:tab w:val="clear" w:pos="4320"/>
        <w:tab w:val="left" w:pos="8640"/>
      </w:tabs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726040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DA8DC7" w14:textId="6526F783" w:rsidR="00B53E74" w:rsidRDefault="00B53E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D752D" w14:textId="77777777" w:rsidR="00861B80" w:rsidRDefault="00861B80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15164D" w14:textId="1E57B6F0" w:rsidR="00B53E74" w:rsidRDefault="00B53E74">
    <w:pPr>
      <w:pStyle w:val="Footer"/>
      <w:jc w:val="right"/>
    </w:pPr>
  </w:p>
  <w:p w14:paraId="2305899A" w14:textId="77777777" w:rsidR="00B53E74" w:rsidRDefault="00B53E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5B0723" w14:textId="77777777" w:rsidR="00847BF6" w:rsidRDefault="00847BF6">
      <w:r>
        <w:separator/>
      </w:r>
    </w:p>
  </w:footnote>
  <w:footnote w:type="continuationSeparator" w:id="0">
    <w:p w14:paraId="245B4B16" w14:textId="77777777" w:rsidR="00847BF6" w:rsidRDefault="00847B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B99FCD" w14:textId="77777777" w:rsidR="00167E40" w:rsidRDefault="00167E40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AA7BF4" w14:textId="7B1061F7" w:rsidR="00B53E74" w:rsidRPr="00794E5D" w:rsidRDefault="00B53E74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5. Result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74C1D3C1" w:rsidR="00D51F19" w:rsidRPr="00FC3681" w:rsidRDefault="00167E40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 xml:space="preserve">5. </w:t>
    </w:r>
    <w:r w:rsidR="00B53E74">
      <w:rPr>
        <w:b/>
      </w:rPr>
      <w:t>Re</w:t>
    </w:r>
    <w:r>
      <w:rPr>
        <w:b/>
      </w:rPr>
      <w:t>sult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C9B01C" w14:textId="77777777" w:rsidR="00167E40" w:rsidRPr="00FC3681" w:rsidRDefault="00167E40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6E450F" w14:textId="77777777" w:rsidR="00167E40" w:rsidRDefault="00167E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ADAEEF" w14:textId="77777777" w:rsidR="00167E40" w:rsidRDefault="00167E40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046445E8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 xml:space="preserve">3. </w:t>
    </w:r>
    <w:r w:rsidR="00B53E74">
      <w:rPr>
        <w:b/>
      </w:rPr>
      <w:t>VHDL and Verilog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131ADCB" w:rsidR="00FC3681" w:rsidRPr="00FC3681" w:rsidRDefault="00A528F0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B53E74">
      <w:rPr>
        <w:b/>
      </w:rPr>
      <w:t>Desig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C5F247" w14:textId="2DAB8CFD" w:rsidR="00B53E74" w:rsidRPr="00B53E74" w:rsidRDefault="00B53E74" w:rsidP="00B53E74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VHDL and Verilog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49824D" w14:textId="681EB4F1" w:rsidR="00B53E74" w:rsidRPr="00794E5D" w:rsidRDefault="00B53E74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4. Pin Planner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BB5EA" w14:textId="40ABC42E" w:rsidR="00D51F19" w:rsidRPr="00FC3681" w:rsidRDefault="00B53E74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Pin Plann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9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191ECE"/>
    <w:multiLevelType w:val="hybridMultilevel"/>
    <w:tmpl w:val="DF36D1F2"/>
    <w:lvl w:ilvl="0" w:tplc="04090003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6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18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33E5FDA"/>
    <w:multiLevelType w:val="hybridMultilevel"/>
    <w:tmpl w:val="40069AD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E922DB"/>
    <w:multiLevelType w:val="hybridMultilevel"/>
    <w:tmpl w:val="B05A17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176A02"/>
    <w:multiLevelType w:val="hybridMultilevel"/>
    <w:tmpl w:val="4FBAF866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6919A6"/>
    <w:multiLevelType w:val="hybridMultilevel"/>
    <w:tmpl w:val="46942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9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6A7D14E9"/>
    <w:multiLevelType w:val="hybridMultilevel"/>
    <w:tmpl w:val="E8D0161E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3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4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49743E"/>
    <w:multiLevelType w:val="hybridMultilevel"/>
    <w:tmpl w:val="9E50CA1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29"/>
  </w:num>
  <w:num w:numId="2" w16cid:durableId="1820724740">
    <w:abstractNumId w:val="0"/>
  </w:num>
  <w:num w:numId="3" w16cid:durableId="1495024694">
    <w:abstractNumId w:val="18"/>
  </w:num>
  <w:num w:numId="4" w16cid:durableId="2061979404">
    <w:abstractNumId w:val="27"/>
  </w:num>
  <w:num w:numId="5" w16cid:durableId="1136875777">
    <w:abstractNumId w:val="17"/>
  </w:num>
  <w:num w:numId="6" w16cid:durableId="1166826793">
    <w:abstractNumId w:val="14"/>
  </w:num>
  <w:num w:numId="7" w16cid:durableId="1244682494">
    <w:abstractNumId w:val="5"/>
  </w:num>
  <w:num w:numId="8" w16cid:durableId="999577945">
    <w:abstractNumId w:val="8"/>
  </w:num>
  <w:num w:numId="9" w16cid:durableId="797651831">
    <w:abstractNumId w:val="3"/>
  </w:num>
  <w:num w:numId="10" w16cid:durableId="10180987">
    <w:abstractNumId w:val="6"/>
  </w:num>
  <w:num w:numId="11" w16cid:durableId="1220552367">
    <w:abstractNumId w:val="16"/>
  </w:num>
  <w:num w:numId="12" w16cid:durableId="876895931">
    <w:abstractNumId w:val="33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31"/>
  </w:num>
  <w:num w:numId="16" w16cid:durableId="2019454898">
    <w:abstractNumId w:val="10"/>
  </w:num>
  <w:num w:numId="17" w16cid:durableId="1177648279">
    <w:abstractNumId w:val="4"/>
  </w:num>
  <w:num w:numId="18" w16cid:durableId="2034727617">
    <w:abstractNumId w:val="36"/>
  </w:num>
  <w:num w:numId="19" w16cid:durableId="598606517">
    <w:abstractNumId w:val="7"/>
  </w:num>
  <w:num w:numId="20" w16cid:durableId="2089419694">
    <w:abstractNumId w:val="25"/>
  </w:num>
  <w:num w:numId="21" w16cid:durableId="107698012">
    <w:abstractNumId w:val="19"/>
  </w:num>
  <w:num w:numId="22" w16cid:durableId="123293453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32"/>
  </w:num>
  <w:num w:numId="27" w16cid:durableId="126426247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28"/>
  </w:num>
  <w:num w:numId="30" w16cid:durableId="1312253042">
    <w:abstractNumId w:val="13"/>
  </w:num>
  <w:num w:numId="31" w16cid:durableId="691732567">
    <w:abstractNumId w:val="11"/>
  </w:num>
  <w:num w:numId="32" w16cid:durableId="33889576">
    <w:abstractNumId w:val="34"/>
  </w:num>
  <w:num w:numId="33" w16cid:durableId="1743410576">
    <w:abstractNumId w:val="9"/>
  </w:num>
  <w:num w:numId="34" w16cid:durableId="1488092735">
    <w:abstractNumId w:val="12"/>
  </w:num>
  <w:num w:numId="35" w16cid:durableId="1478952916">
    <w:abstractNumId w:val="22"/>
  </w:num>
  <w:num w:numId="36" w16cid:durableId="2117364970">
    <w:abstractNumId w:val="21"/>
  </w:num>
  <w:num w:numId="37" w16cid:durableId="155070375">
    <w:abstractNumId w:val="23"/>
  </w:num>
  <w:num w:numId="38" w16cid:durableId="906258261">
    <w:abstractNumId w:val="30"/>
  </w:num>
  <w:num w:numId="39" w16cid:durableId="1128889190">
    <w:abstractNumId w:val="24"/>
  </w:num>
  <w:num w:numId="40" w16cid:durableId="1008367636">
    <w:abstractNumId w:val="26"/>
  </w:num>
  <w:num w:numId="41" w16cid:durableId="75826760">
    <w:abstractNumId w:val="20"/>
  </w:num>
  <w:num w:numId="42" w16cid:durableId="1395003896">
    <w:abstractNumId w:val="35"/>
  </w:num>
  <w:num w:numId="43" w16cid:durableId="1839732217">
    <w:abstractNumId w:val="1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8"/>
  <w:proofState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05E96"/>
    <w:rsid w:val="00016C5A"/>
    <w:rsid w:val="00020FFB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0DE"/>
    <w:rsid w:val="000401ED"/>
    <w:rsid w:val="00040AAC"/>
    <w:rsid w:val="00040AF7"/>
    <w:rsid w:val="000440B7"/>
    <w:rsid w:val="000534F3"/>
    <w:rsid w:val="00056300"/>
    <w:rsid w:val="00056F53"/>
    <w:rsid w:val="00060274"/>
    <w:rsid w:val="000606F1"/>
    <w:rsid w:val="000672E8"/>
    <w:rsid w:val="000741A0"/>
    <w:rsid w:val="000748BD"/>
    <w:rsid w:val="00074B3A"/>
    <w:rsid w:val="000759E2"/>
    <w:rsid w:val="00076837"/>
    <w:rsid w:val="0008232E"/>
    <w:rsid w:val="00085186"/>
    <w:rsid w:val="0008538D"/>
    <w:rsid w:val="00092D47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8F4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4442C"/>
    <w:rsid w:val="00150EDA"/>
    <w:rsid w:val="00152951"/>
    <w:rsid w:val="00162E6E"/>
    <w:rsid w:val="00167B2F"/>
    <w:rsid w:val="00167E40"/>
    <w:rsid w:val="001724C8"/>
    <w:rsid w:val="00177D66"/>
    <w:rsid w:val="0019193C"/>
    <w:rsid w:val="00195754"/>
    <w:rsid w:val="001A783E"/>
    <w:rsid w:val="001B0E75"/>
    <w:rsid w:val="001B783B"/>
    <w:rsid w:val="001B7D3C"/>
    <w:rsid w:val="001C3BF5"/>
    <w:rsid w:val="001C6C9F"/>
    <w:rsid w:val="001D3D42"/>
    <w:rsid w:val="001D4DC5"/>
    <w:rsid w:val="001E0C7B"/>
    <w:rsid w:val="001E1794"/>
    <w:rsid w:val="001E2EFE"/>
    <w:rsid w:val="001E3A3B"/>
    <w:rsid w:val="001E7F1C"/>
    <w:rsid w:val="001F046E"/>
    <w:rsid w:val="001F2916"/>
    <w:rsid w:val="001F5E89"/>
    <w:rsid w:val="002049CE"/>
    <w:rsid w:val="002057C3"/>
    <w:rsid w:val="002118D6"/>
    <w:rsid w:val="002179EA"/>
    <w:rsid w:val="00217CF0"/>
    <w:rsid w:val="0022341A"/>
    <w:rsid w:val="00232D2A"/>
    <w:rsid w:val="00236B8A"/>
    <w:rsid w:val="00242F07"/>
    <w:rsid w:val="002458E8"/>
    <w:rsid w:val="00246B60"/>
    <w:rsid w:val="00250DE4"/>
    <w:rsid w:val="00251B1E"/>
    <w:rsid w:val="002614AB"/>
    <w:rsid w:val="002641D6"/>
    <w:rsid w:val="00264C83"/>
    <w:rsid w:val="00265059"/>
    <w:rsid w:val="00267823"/>
    <w:rsid w:val="00271ACA"/>
    <w:rsid w:val="00273195"/>
    <w:rsid w:val="00274358"/>
    <w:rsid w:val="002746B4"/>
    <w:rsid w:val="00277428"/>
    <w:rsid w:val="00280CB9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3C32"/>
    <w:rsid w:val="002F41CD"/>
    <w:rsid w:val="002F6449"/>
    <w:rsid w:val="002F7C45"/>
    <w:rsid w:val="00300A55"/>
    <w:rsid w:val="00305ADC"/>
    <w:rsid w:val="003121E4"/>
    <w:rsid w:val="003126EF"/>
    <w:rsid w:val="003140BC"/>
    <w:rsid w:val="00317773"/>
    <w:rsid w:val="00325213"/>
    <w:rsid w:val="00327487"/>
    <w:rsid w:val="00334D32"/>
    <w:rsid w:val="00336508"/>
    <w:rsid w:val="003405E3"/>
    <w:rsid w:val="00340DC5"/>
    <w:rsid w:val="003430FF"/>
    <w:rsid w:val="0035129B"/>
    <w:rsid w:val="00351FB8"/>
    <w:rsid w:val="003542A8"/>
    <w:rsid w:val="00355A9E"/>
    <w:rsid w:val="00363403"/>
    <w:rsid w:val="00365C6A"/>
    <w:rsid w:val="0036603C"/>
    <w:rsid w:val="003707D7"/>
    <w:rsid w:val="003727AD"/>
    <w:rsid w:val="00385F87"/>
    <w:rsid w:val="003901B3"/>
    <w:rsid w:val="00392C23"/>
    <w:rsid w:val="00393E62"/>
    <w:rsid w:val="003A131C"/>
    <w:rsid w:val="003C06E6"/>
    <w:rsid w:val="003C1E6D"/>
    <w:rsid w:val="003C2E59"/>
    <w:rsid w:val="003C50FD"/>
    <w:rsid w:val="003C5A20"/>
    <w:rsid w:val="003D05C1"/>
    <w:rsid w:val="003D142D"/>
    <w:rsid w:val="003D203A"/>
    <w:rsid w:val="003D6B43"/>
    <w:rsid w:val="003D7469"/>
    <w:rsid w:val="003D7F1B"/>
    <w:rsid w:val="003E4FBB"/>
    <w:rsid w:val="003E66F8"/>
    <w:rsid w:val="003E72E9"/>
    <w:rsid w:val="003E7FEC"/>
    <w:rsid w:val="003F1DA0"/>
    <w:rsid w:val="003F208F"/>
    <w:rsid w:val="003F3F15"/>
    <w:rsid w:val="003F7C86"/>
    <w:rsid w:val="004006B9"/>
    <w:rsid w:val="004008AD"/>
    <w:rsid w:val="00401F25"/>
    <w:rsid w:val="004061CC"/>
    <w:rsid w:val="00406BFF"/>
    <w:rsid w:val="0040739F"/>
    <w:rsid w:val="00407BB5"/>
    <w:rsid w:val="004119D6"/>
    <w:rsid w:val="00413ABE"/>
    <w:rsid w:val="00416A1C"/>
    <w:rsid w:val="00421C08"/>
    <w:rsid w:val="0042297D"/>
    <w:rsid w:val="00425B92"/>
    <w:rsid w:val="00432E21"/>
    <w:rsid w:val="00435D00"/>
    <w:rsid w:val="00440ED0"/>
    <w:rsid w:val="00444D95"/>
    <w:rsid w:val="00447D6B"/>
    <w:rsid w:val="00453BA1"/>
    <w:rsid w:val="004607C1"/>
    <w:rsid w:val="004648D3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C5B76"/>
    <w:rsid w:val="004D149B"/>
    <w:rsid w:val="004D220B"/>
    <w:rsid w:val="004E3A00"/>
    <w:rsid w:val="004E46C0"/>
    <w:rsid w:val="004E6CF2"/>
    <w:rsid w:val="004F0F10"/>
    <w:rsid w:val="004F54FB"/>
    <w:rsid w:val="00501134"/>
    <w:rsid w:val="005051A2"/>
    <w:rsid w:val="005112ED"/>
    <w:rsid w:val="0051188B"/>
    <w:rsid w:val="0051632B"/>
    <w:rsid w:val="00522E5C"/>
    <w:rsid w:val="0053638E"/>
    <w:rsid w:val="00540760"/>
    <w:rsid w:val="00544666"/>
    <w:rsid w:val="00544DD9"/>
    <w:rsid w:val="00545B99"/>
    <w:rsid w:val="00556A99"/>
    <w:rsid w:val="005641FC"/>
    <w:rsid w:val="005649EB"/>
    <w:rsid w:val="00565487"/>
    <w:rsid w:val="00567573"/>
    <w:rsid w:val="00567BB1"/>
    <w:rsid w:val="005757E8"/>
    <w:rsid w:val="0058370F"/>
    <w:rsid w:val="00585558"/>
    <w:rsid w:val="00587335"/>
    <w:rsid w:val="005A6803"/>
    <w:rsid w:val="005A7D37"/>
    <w:rsid w:val="005B2108"/>
    <w:rsid w:val="005B256F"/>
    <w:rsid w:val="005B360E"/>
    <w:rsid w:val="005B4379"/>
    <w:rsid w:val="005B4397"/>
    <w:rsid w:val="005C0D51"/>
    <w:rsid w:val="005C2FFF"/>
    <w:rsid w:val="005C3BD5"/>
    <w:rsid w:val="005D1878"/>
    <w:rsid w:val="005D2A8E"/>
    <w:rsid w:val="005D2A9F"/>
    <w:rsid w:val="005D6E2A"/>
    <w:rsid w:val="005D7BAA"/>
    <w:rsid w:val="005E0195"/>
    <w:rsid w:val="005E0949"/>
    <w:rsid w:val="005E4E56"/>
    <w:rsid w:val="005E7662"/>
    <w:rsid w:val="005F090E"/>
    <w:rsid w:val="005F2316"/>
    <w:rsid w:val="005F556D"/>
    <w:rsid w:val="005F70D8"/>
    <w:rsid w:val="00602DFD"/>
    <w:rsid w:val="0061219D"/>
    <w:rsid w:val="006149E1"/>
    <w:rsid w:val="00617413"/>
    <w:rsid w:val="006208B2"/>
    <w:rsid w:val="00621138"/>
    <w:rsid w:val="00621EF4"/>
    <w:rsid w:val="00625D19"/>
    <w:rsid w:val="00630122"/>
    <w:rsid w:val="00630845"/>
    <w:rsid w:val="00635069"/>
    <w:rsid w:val="0063785D"/>
    <w:rsid w:val="00641184"/>
    <w:rsid w:val="0064441F"/>
    <w:rsid w:val="00646A09"/>
    <w:rsid w:val="0064760E"/>
    <w:rsid w:val="00664E64"/>
    <w:rsid w:val="0068021E"/>
    <w:rsid w:val="00682EE5"/>
    <w:rsid w:val="00683785"/>
    <w:rsid w:val="00685A99"/>
    <w:rsid w:val="0069043D"/>
    <w:rsid w:val="00691141"/>
    <w:rsid w:val="00694714"/>
    <w:rsid w:val="00697283"/>
    <w:rsid w:val="006A35EC"/>
    <w:rsid w:val="006A7F23"/>
    <w:rsid w:val="006B0665"/>
    <w:rsid w:val="006B3F63"/>
    <w:rsid w:val="006C066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111F7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601D0"/>
    <w:rsid w:val="00761E68"/>
    <w:rsid w:val="0076748D"/>
    <w:rsid w:val="0077199C"/>
    <w:rsid w:val="0077473E"/>
    <w:rsid w:val="00781D37"/>
    <w:rsid w:val="0078595B"/>
    <w:rsid w:val="00794E5D"/>
    <w:rsid w:val="007A169B"/>
    <w:rsid w:val="007B5F17"/>
    <w:rsid w:val="007B60BE"/>
    <w:rsid w:val="007B6276"/>
    <w:rsid w:val="007C577D"/>
    <w:rsid w:val="007D3E00"/>
    <w:rsid w:val="007D4A6C"/>
    <w:rsid w:val="007E5BCC"/>
    <w:rsid w:val="007F65A8"/>
    <w:rsid w:val="007F7818"/>
    <w:rsid w:val="0081051A"/>
    <w:rsid w:val="0081388F"/>
    <w:rsid w:val="0081661B"/>
    <w:rsid w:val="00821507"/>
    <w:rsid w:val="008300EC"/>
    <w:rsid w:val="00832318"/>
    <w:rsid w:val="0083434D"/>
    <w:rsid w:val="0083565A"/>
    <w:rsid w:val="0083745E"/>
    <w:rsid w:val="008417B4"/>
    <w:rsid w:val="0084546E"/>
    <w:rsid w:val="00846A50"/>
    <w:rsid w:val="00847BF6"/>
    <w:rsid w:val="00852DA5"/>
    <w:rsid w:val="00853DDB"/>
    <w:rsid w:val="008614FC"/>
    <w:rsid w:val="00861B80"/>
    <w:rsid w:val="00862612"/>
    <w:rsid w:val="0086387C"/>
    <w:rsid w:val="00863F95"/>
    <w:rsid w:val="00864B56"/>
    <w:rsid w:val="00872CD3"/>
    <w:rsid w:val="0087461C"/>
    <w:rsid w:val="00896B26"/>
    <w:rsid w:val="008973F0"/>
    <w:rsid w:val="008A4B5F"/>
    <w:rsid w:val="008A5146"/>
    <w:rsid w:val="008A59E5"/>
    <w:rsid w:val="008B7942"/>
    <w:rsid w:val="008C0010"/>
    <w:rsid w:val="008C47CE"/>
    <w:rsid w:val="008C568F"/>
    <w:rsid w:val="008D714F"/>
    <w:rsid w:val="008E0D96"/>
    <w:rsid w:val="008F27CA"/>
    <w:rsid w:val="00906F0E"/>
    <w:rsid w:val="009072CC"/>
    <w:rsid w:val="00913754"/>
    <w:rsid w:val="009151F4"/>
    <w:rsid w:val="009159BA"/>
    <w:rsid w:val="009216D2"/>
    <w:rsid w:val="00927DE2"/>
    <w:rsid w:val="00927F31"/>
    <w:rsid w:val="00932200"/>
    <w:rsid w:val="009343A6"/>
    <w:rsid w:val="00937685"/>
    <w:rsid w:val="00937F96"/>
    <w:rsid w:val="00946219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A6C47"/>
    <w:rsid w:val="009B548E"/>
    <w:rsid w:val="009B57C3"/>
    <w:rsid w:val="009B6AC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528F0"/>
    <w:rsid w:val="00A62002"/>
    <w:rsid w:val="00A67752"/>
    <w:rsid w:val="00A70880"/>
    <w:rsid w:val="00A73C95"/>
    <w:rsid w:val="00A7684C"/>
    <w:rsid w:val="00A81D5D"/>
    <w:rsid w:val="00A8401D"/>
    <w:rsid w:val="00A84AF0"/>
    <w:rsid w:val="00A85C8B"/>
    <w:rsid w:val="00A86F4B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B1C"/>
    <w:rsid w:val="00AB05BF"/>
    <w:rsid w:val="00AB31CE"/>
    <w:rsid w:val="00AB3A7A"/>
    <w:rsid w:val="00AB6344"/>
    <w:rsid w:val="00AB6DF5"/>
    <w:rsid w:val="00AC0A25"/>
    <w:rsid w:val="00AC1076"/>
    <w:rsid w:val="00AC3D39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707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6C4"/>
    <w:rsid w:val="00B46920"/>
    <w:rsid w:val="00B53E74"/>
    <w:rsid w:val="00B55114"/>
    <w:rsid w:val="00B567D2"/>
    <w:rsid w:val="00B634E0"/>
    <w:rsid w:val="00B66CEB"/>
    <w:rsid w:val="00B71F8F"/>
    <w:rsid w:val="00B7452C"/>
    <w:rsid w:val="00B81F04"/>
    <w:rsid w:val="00B84DBF"/>
    <w:rsid w:val="00B859F9"/>
    <w:rsid w:val="00B90013"/>
    <w:rsid w:val="00B92463"/>
    <w:rsid w:val="00B92DD9"/>
    <w:rsid w:val="00B9535F"/>
    <w:rsid w:val="00B9718A"/>
    <w:rsid w:val="00BA14F1"/>
    <w:rsid w:val="00BA1F17"/>
    <w:rsid w:val="00BA364C"/>
    <w:rsid w:val="00BA73F7"/>
    <w:rsid w:val="00BB01EF"/>
    <w:rsid w:val="00BB41BE"/>
    <w:rsid w:val="00BB487F"/>
    <w:rsid w:val="00BC1411"/>
    <w:rsid w:val="00BC511D"/>
    <w:rsid w:val="00BC6CE1"/>
    <w:rsid w:val="00BC746A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5C69"/>
    <w:rsid w:val="00C0749A"/>
    <w:rsid w:val="00C07D5B"/>
    <w:rsid w:val="00C15361"/>
    <w:rsid w:val="00C170C5"/>
    <w:rsid w:val="00C17F09"/>
    <w:rsid w:val="00C17F36"/>
    <w:rsid w:val="00C20A26"/>
    <w:rsid w:val="00C2241A"/>
    <w:rsid w:val="00C26724"/>
    <w:rsid w:val="00C269B6"/>
    <w:rsid w:val="00C27487"/>
    <w:rsid w:val="00C340DC"/>
    <w:rsid w:val="00C35794"/>
    <w:rsid w:val="00C360B1"/>
    <w:rsid w:val="00C4001A"/>
    <w:rsid w:val="00C45669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83317"/>
    <w:rsid w:val="00C964CA"/>
    <w:rsid w:val="00C96BFF"/>
    <w:rsid w:val="00CA0FF7"/>
    <w:rsid w:val="00CA279A"/>
    <w:rsid w:val="00CA3FC9"/>
    <w:rsid w:val="00CA4DDE"/>
    <w:rsid w:val="00CA6546"/>
    <w:rsid w:val="00CA74F1"/>
    <w:rsid w:val="00CA7691"/>
    <w:rsid w:val="00CB210A"/>
    <w:rsid w:val="00CB2EC3"/>
    <w:rsid w:val="00CB4225"/>
    <w:rsid w:val="00CB616D"/>
    <w:rsid w:val="00CB62FE"/>
    <w:rsid w:val="00CC1603"/>
    <w:rsid w:val="00CC20FF"/>
    <w:rsid w:val="00CC2975"/>
    <w:rsid w:val="00CC2CD5"/>
    <w:rsid w:val="00CD2E83"/>
    <w:rsid w:val="00CD727D"/>
    <w:rsid w:val="00CE0479"/>
    <w:rsid w:val="00CE0D1D"/>
    <w:rsid w:val="00CE2368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4562"/>
    <w:rsid w:val="00D07E18"/>
    <w:rsid w:val="00D07F15"/>
    <w:rsid w:val="00D112CE"/>
    <w:rsid w:val="00D20CC9"/>
    <w:rsid w:val="00D2433A"/>
    <w:rsid w:val="00D27138"/>
    <w:rsid w:val="00D331FD"/>
    <w:rsid w:val="00D37E93"/>
    <w:rsid w:val="00D47066"/>
    <w:rsid w:val="00D47D3C"/>
    <w:rsid w:val="00D51F19"/>
    <w:rsid w:val="00D5544D"/>
    <w:rsid w:val="00D608BB"/>
    <w:rsid w:val="00D61CC7"/>
    <w:rsid w:val="00D638E0"/>
    <w:rsid w:val="00D63D4B"/>
    <w:rsid w:val="00D658A1"/>
    <w:rsid w:val="00D71C63"/>
    <w:rsid w:val="00D739E2"/>
    <w:rsid w:val="00D84A7B"/>
    <w:rsid w:val="00D97191"/>
    <w:rsid w:val="00DA02A9"/>
    <w:rsid w:val="00DA062B"/>
    <w:rsid w:val="00DA0E9C"/>
    <w:rsid w:val="00DA1199"/>
    <w:rsid w:val="00DA1D8D"/>
    <w:rsid w:val="00DA2905"/>
    <w:rsid w:val="00DA2AC5"/>
    <w:rsid w:val="00DA79C3"/>
    <w:rsid w:val="00DA7D78"/>
    <w:rsid w:val="00DB2356"/>
    <w:rsid w:val="00DB4D48"/>
    <w:rsid w:val="00DB6768"/>
    <w:rsid w:val="00DC323E"/>
    <w:rsid w:val="00DD0534"/>
    <w:rsid w:val="00DE06F5"/>
    <w:rsid w:val="00DE20D1"/>
    <w:rsid w:val="00DE4247"/>
    <w:rsid w:val="00DE4A49"/>
    <w:rsid w:val="00DE5790"/>
    <w:rsid w:val="00DF2FC4"/>
    <w:rsid w:val="00DF78F1"/>
    <w:rsid w:val="00E01DF2"/>
    <w:rsid w:val="00E0528A"/>
    <w:rsid w:val="00E10A17"/>
    <w:rsid w:val="00E1248D"/>
    <w:rsid w:val="00E157C7"/>
    <w:rsid w:val="00E21882"/>
    <w:rsid w:val="00E24313"/>
    <w:rsid w:val="00E25025"/>
    <w:rsid w:val="00E26F53"/>
    <w:rsid w:val="00E31EE9"/>
    <w:rsid w:val="00E325AD"/>
    <w:rsid w:val="00E404A9"/>
    <w:rsid w:val="00E4461F"/>
    <w:rsid w:val="00E4693E"/>
    <w:rsid w:val="00E510A7"/>
    <w:rsid w:val="00E54478"/>
    <w:rsid w:val="00E56547"/>
    <w:rsid w:val="00E57C51"/>
    <w:rsid w:val="00E64C59"/>
    <w:rsid w:val="00E66828"/>
    <w:rsid w:val="00E84AAC"/>
    <w:rsid w:val="00E90D4F"/>
    <w:rsid w:val="00E95EFA"/>
    <w:rsid w:val="00E97605"/>
    <w:rsid w:val="00E97E70"/>
    <w:rsid w:val="00EA4A8B"/>
    <w:rsid w:val="00EA4B07"/>
    <w:rsid w:val="00EA6801"/>
    <w:rsid w:val="00EA7B51"/>
    <w:rsid w:val="00EB137A"/>
    <w:rsid w:val="00EB6950"/>
    <w:rsid w:val="00EC4AB5"/>
    <w:rsid w:val="00ED0153"/>
    <w:rsid w:val="00ED0B83"/>
    <w:rsid w:val="00ED50E7"/>
    <w:rsid w:val="00EE15A9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7202"/>
    <w:rsid w:val="00F07647"/>
    <w:rsid w:val="00F13DC8"/>
    <w:rsid w:val="00F253F6"/>
    <w:rsid w:val="00F26AC9"/>
    <w:rsid w:val="00F27886"/>
    <w:rsid w:val="00F27D4C"/>
    <w:rsid w:val="00F34880"/>
    <w:rsid w:val="00F40024"/>
    <w:rsid w:val="00F41326"/>
    <w:rsid w:val="00F41A75"/>
    <w:rsid w:val="00F439EA"/>
    <w:rsid w:val="00F44CCF"/>
    <w:rsid w:val="00F51510"/>
    <w:rsid w:val="00F5198A"/>
    <w:rsid w:val="00F5690F"/>
    <w:rsid w:val="00F664C8"/>
    <w:rsid w:val="00F66B0D"/>
    <w:rsid w:val="00F67F39"/>
    <w:rsid w:val="00F70DA9"/>
    <w:rsid w:val="00F71881"/>
    <w:rsid w:val="00F71AF0"/>
    <w:rsid w:val="00F72AAD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60A4"/>
    <w:rsid w:val="00FB28A4"/>
    <w:rsid w:val="00FB38D5"/>
    <w:rsid w:val="00FB63B6"/>
    <w:rsid w:val="00FC1FCD"/>
    <w:rsid w:val="00FC348E"/>
    <w:rsid w:val="00FC3681"/>
    <w:rsid w:val="00FC4423"/>
    <w:rsid w:val="00FC442A"/>
    <w:rsid w:val="00FC44B8"/>
    <w:rsid w:val="00FC7345"/>
    <w:rsid w:val="00FC7AEB"/>
    <w:rsid w:val="00FE2F09"/>
    <w:rsid w:val="00FE6002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8918C9E2-1E0E-438E-863F-C2D051CB2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ne-clamp-1">
    <w:name w:val="line-clamp-1"/>
    <w:basedOn w:val="DefaultParagraphFont"/>
    <w:rsid w:val="0051188B"/>
  </w:style>
  <w:style w:type="character" w:customStyle="1" w:styleId="markedcontent">
    <w:name w:val="markedcontent"/>
    <w:basedOn w:val="DefaultParagraphFont"/>
    <w:rsid w:val="00074B3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6C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6C9F"/>
    <w:rPr>
      <w:rFonts w:ascii="Courier New" w:hAnsi="Courier New" w:cs="Courier New"/>
    </w:rPr>
  </w:style>
  <w:style w:type="character" w:customStyle="1" w:styleId="linewrapper">
    <w:name w:val="line_wrapper"/>
    <w:basedOn w:val="DefaultParagraphFont"/>
    <w:rsid w:val="001C6C9F"/>
  </w:style>
  <w:style w:type="paragraph" w:customStyle="1" w:styleId="msonormal0">
    <w:name w:val="msonormal"/>
    <w:basedOn w:val="Normal"/>
    <w:rsid w:val="00E325AD"/>
    <w:pPr>
      <w:spacing w:before="100" w:beforeAutospacing="1" w:after="100" w:afterAutospacing="1"/>
      <w:jc w:val="left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6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79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7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3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2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86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2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9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23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8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664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8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26" Type="http://schemas.openxmlformats.org/officeDocument/2006/relationships/header" Target="header9.xml"/><Relationship Id="rId3" Type="http://schemas.openxmlformats.org/officeDocument/2006/relationships/styles" Target="styles.xml"/><Relationship Id="rId21" Type="http://schemas.openxmlformats.org/officeDocument/2006/relationships/image" Target="media/image4.png"/><Relationship Id="rId34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5" Type="http://schemas.openxmlformats.org/officeDocument/2006/relationships/header" Target="header8.xml"/><Relationship Id="rId33" Type="http://schemas.openxmlformats.org/officeDocument/2006/relationships/header" Target="header12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3.jpeg"/><Relationship Id="rId29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7.png"/><Relationship Id="rId32" Type="http://schemas.openxmlformats.org/officeDocument/2006/relationships/footer" Target="footer5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image" Target="media/image6.png"/><Relationship Id="rId28" Type="http://schemas.openxmlformats.org/officeDocument/2006/relationships/image" Target="media/image8.jpeg"/><Relationship Id="rId36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header" Target="header7.xml"/><Relationship Id="rId31" Type="http://schemas.openxmlformats.org/officeDocument/2006/relationships/header" Target="header1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image" Target="media/image5.png"/><Relationship Id="rId27" Type="http://schemas.openxmlformats.org/officeDocument/2006/relationships/footer" Target="footer4.xml"/><Relationship Id="rId30" Type="http://schemas.openxmlformats.org/officeDocument/2006/relationships/header" Target="header10.xml"/><Relationship Id="rId35" Type="http://schemas.openxmlformats.org/officeDocument/2006/relationships/fontTable" Target="fontTable.xml"/><Relationship Id="rId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4</Pages>
  <Words>1805</Words>
  <Characters>10290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12071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Minh Quan Tran</cp:lastModifiedBy>
  <cp:revision>12</cp:revision>
  <cp:lastPrinted>2024-07-05T19:14:00Z</cp:lastPrinted>
  <dcterms:created xsi:type="dcterms:W3CDTF">2024-06-03T19:22:00Z</dcterms:created>
  <dcterms:modified xsi:type="dcterms:W3CDTF">2024-07-05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